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0BEA1" w14:textId="26369161" w:rsidR="008A294B" w:rsidRPr="008A294B" w:rsidRDefault="008A294B" w:rsidP="00BB3706">
      <w:pPr>
        <w:spacing w:line="240" w:lineRule="auto"/>
        <w:rPr>
          <w:rFonts w:ascii="Franklin Gothic Demi Cond" w:hAnsi="Franklin Gothic Demi Cond" w:cstheme="minorHAnsi"/>
          <w:sz w:val="52"/>
          <w:szCs w:val="52"/>
        </w:rPr>
      </w:pPr>
      <w:r w:rsidRPr="008A294B">
        <w:rPr>
          <w:rFonts w:ascii="Franklin Gothic Demi Cond" w:hAnsi="Franklin Gothic Demi Cond" w:cstheme="minorHAnsi"/>
          <w:sz w:val="52"/>
          <w:szCs w:val="52"/>
        </w:rPr>
        <w:t>Normal Men</w:t>
      </w:r>
    </w:p>
    <w:p w14:paraId="28ECD73C" w14:textId="799967D1" w:rsidR="00F24A6C" w:rsidRPr="00BB3706" w:rsidRDefault="008A294B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Youtube </w:t>
      </w:r>
      <w:r w:rsidR="00F11B7B" w:rsidRPr="00BB3706">
        <w:rPr>
          <w:rFonts w:cstheme="minorHAnsi"/>
          <w:sz w:val="24"/>
          <w:szCs w:val="24"/>
        </w:rPr>
        <w:t xml:space="preserve">Playlist: </w:t>
      </w:r>
      <w:hyperlink r:id="rId4" w:history="1">
        <w:r w:rsidR="00F11B7B" w:rsidRPr="00BB3706">
          <w:rPr>
            <w:rStyle w:val="Hyperlink"/>
            <w:rFonts w:cstheme="minorHAnsi"/>
            <w:sz w:val="24"/>
            <w:szCs w:val="24"/>
          </w:rPr>
          <w:t>https://www.youtube.com/playlist?list=PLisKr4RMagU8jsNSIpBlTStimmSVxM_IO</w:t>
        </w:r>
      </w:hyperlink>
    </w:p>
    <w:p w14:paraId="288CD784" w14:textId="2945415B" w:rsidR="007050FD" w:rsidRDefault="007050FD" w:rsidP="007050FD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t xml:space="preserve">Track </w:t>
      </w:r>
      <w:r>
        <w:rPr>
          <w:rFonts w:cstheme="minorHAnsi"/>
          <w:b/>
          <w:bCs/>
          <w:sz w:val="24"/>
          <w:szCs w:val="24"/>
        </w:rPr>
        <w:t>1</w:t>
      </w:r>
      <w:r w:rsidRPr="00BB3706"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b/>
          <w:bCs/>
          <w:sz w:val="24"/>
          <w:szCs w:val="24"/>
        </w:rPr>
        <w:t>Back in the USSR</w:t>
      </w:r>
    </w:p>
    <w:p w14:paraId="3E34B06E" w14:textId="77777777" w:rsidR="007050FD" w:rsidRPr="002047AE" w:rsidRDefault="007050FD" w:rsidP="007050FD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Cold War</w:t>
      </w:r>
    </w:p>
    <w:p w14:paraId="06613EC3" w14:textId="77777777" w:rsidR="007050FD" w:rsidRPr="00BB3706" w:rsidRDefault="007050FD" w:rsidP="007050FD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 xml:space="preserve">Artist: </w:t>
      </w:r>
      <w:r>
        <w:rPr>
          <w:rFonts w:cstheme="minorHAnsi"/>
          <w:sz w:val="24"/>
          <w:szCs w:val="24"/>
        </w:rPr>
        <w:t>The Beatles</w:t>
      </w:r>
    </w:p>
    <w:p w14:paraId="5BB1674D" w14:textId="77777777" w:rsidR="007050FD" w:rsidRDefault="007050FD" w:rsidP="007050FD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yrics:</w:t>
      </w:r>
    </w:p>
    <w:p w14:paraId="3FD4D21C" w14:textId="77777777" w:rsidR="007050FD" w:rsidRPr="00A05C95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5C95">
        <w:rPr>
          <w:rFonts w:eastAsia="Times New Roman" w:cstheme="minorHAnsi"/>
          <w:sz w:val="24"/>
          <w:szCs w:val="24"/>
        </w:rPr>
        <w:t>Flew in from Miami Beach BOAC</w:t>
      </w:r>
      <w:r w:rsidRPr="00A05C95">
        <w:rPr>
          <w:rFonts w:eastAsia="Times New Roman" w:cstheme="minorHAnsi"/>
          <w:sz w:val="24"/>
          <w:szCs w:val="24"/>
        </w:rPr>
        <w:br/>
        <w:t>Didn't get to bed last night</w:t>
      </w:r>
      <w:r w:rsidRPr="00A05C95">
        <w:rPr>
          <w:rFonts w:eastAsia="Times New Roman" w:cstheme="minorHAnsi"/>
          <w:sz w:val="24"/>
          <w:szCs w:val="24"/>
        </w:rPr>
        <w:br/>
        <w:t>On the way the paper bag was on my knee</w:t>
      </w:r>
      <w:r w:rsidRPr="00A05C95">
        <w:rPr>
          <w:rFonts w:eastAsia="Times New Roman" w:cstheme="minorHAnsi"/>
          <w:sz w:val="24"/>
          <w:szCs w:val="24"/>
        </w:rPr>
        <w:br/>
        <w:t>Man I had a dreadful flight</w:t>
      </w:r>
      <w:r w:rsidRPr="00A05C95">
        <w:rPr>
          <w:rFonts w:eastAsia="Times New Roman" w:cstheme="minorHAnsi"/>
          <w:sz w:val="24"/>
          <w:szCs w:val="24"/>
        </w:rPr>
        <w:br/>
      </w:r>
      <w:r w:rsidRPr="00A05C95">
        <w:rPr>
          <w:rFonts w:eastAsia="Times New Roman" w:cstheme="minorHAnsi"/>
          <w:sz w:val="24"/>
          <w:szCs w:val="24"/>
          <w:highlight w:val="yellow"/>
        </w:rPr>
        <w:t>I'm back in the U.S.S.R.</w:t>
      </w:r>
      <w:r w:rsidRPr="00A05C95">
        <w:rPr>
          <w:rFonts w:eastAsia="Times New Roman" w:cstheme="minorHAnsi"/>
          <w:sz w:val="24"/>
          <w:szCs w:val="24"/>
        </w:rPr>
        <w:br/>
        <w:t>You don't know how lucky you are boy</w:t>
      </w:r>
      <w:r w:rsidRPr="00A05C95">
        <w:rPr>
          <w:rFonts w:eastAsia="Times New Roman" w:cstheme="minorHAnsi"/>
          <w:sz w:val="24"/>
          <w:szCs w:val="24"/>
        </w:rPr>
        <w:br/>
        <w:t>Back in the U.S.S.R.</w:t>
      </w:r>
    </w:p>
    <w:p w14:paraId="628D4D8B" w14:textId="77777777" w:rsidR="007050FD" w:rsidRPr="00A05C95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5C95">
        <w:rPr>
          <w:rFonts w:eastAsia="Times New Roman" w:cstheme="minorHAnsi"/>
          <w:sz w:val="24"/>
          <w:szCs w:val="24"/>
          <w:highlight w:val="yellow"/>
        </w:rPr>
        <w:t>Been away so long I hardly knew the place</w:t>
      </w:r>
      <w:r w:rsidRPr="00A05C95">
        <w:rPr>
          <w:rFonts w:eastAsia="Times New Roman" w:cstheme="minorHAnsi"/>
          <w:sz w:val="24"/>
          <w:szCs w:val="24"/>
          <w:highlight w:val="yellow"/>
        </w:rPr>
        <w:br/>
        <w:t>Gee it's good to be back home</w:t>
      </w:r>
      <w:r w:rsidRPr="00A05C95">
        <w:rPr>
          <w:rFonts w:eastAsia="Times New Roman" w:cstheme="minorHAnsi"/>
          <w:sz w:val="24"/>
          <w:szCs w:val="24"/>
        </w:rPr>
        <w:br/>
        <w:t>Leave it till tomorrow to unpack my case</w:t>
      </w:r>
      <w:r w:rsidRPr="00A05C95">
        <w:rPr>
          <w:rFonts w:eastAsia="Times New Roman" w:cstheme="minorHAnsi"/>
          <w:sz w:val="24"/>
          <w:szCs w:val="24"/>
        </w:rPr>
        <w:br/>
        <w:t xml:space="preserve">Honey </w:t>
      </w:r>
      <w:r w:rsidRPr="00A05C95">
        <w:rPr>
          <w:rFonts w:eastAsia="Times New Roman" w:cstheme="minorHAnsi"/>
          <w:sz w:val="24"/>
          <w:szCs w:val="24"/>
          <w:highlight w:val="yellow"/>
        </w:rPr>
        <w:t>disconnect the phone</w:t>
      </w:r>
      <w:r w:rsidRPr="00A05C95">
        <w:rPr>
          <w:rFonts w:eastAsia="Times New Roman" w:cstheme="minorHAnsi"/>
          <w:sz w:val="24"/>
          <w:szCs w:val="24"/>
        </w:rPr>
        <w:br/>
        <w:t>I'm back in the U.S.S.R.</w:t>
      </w:r>
      <w:r w:rsidRPr="00A05C95">
        <w:rPr>
          <w:rFonts w:eastAsia="Times New Roman" w:cstheme="minorHAnsi"/>
          <w:sz w:val="24"/>
          <w:szCs w:val="24"/>
        </w:rPr>
        <w:br/>
        <w:t>You don't know how lucky you are boy</w:t>
      </w:r>
      <w:r w:rsidRPr="00A05C95">
        <w:rPr>
          <w:rFonts w:eastAsia="Times New Roman" w:cstheme="minorHAnsi"/>
          <w:sz w:val="24"/>
          <w:szCs w:val="24"/>
        </w:rPr>
        <w:br/>
        <w:t>Back in the U.S.S.R.</w:t>
      </w:r>
    </w:p>
    <w:p w14:paraId="61E4B160" w14:textId="77777777" w:rsidR="007050FD" w:rsidRPr="00A05C95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5C95">
        <w:rPr>
          <w:rFonts w:eastAsia="Times New Roman" w:cstheme="minorHAnsi"/>
          <w:sz w:val="24"/>
          <w:szCs w:val="24"/>
        </w:rPr>
        <w:t>Well the Ukraine girls really knock me out</w:t>
      </w:r>
      <w:r w:rsidRPr="00A05C95">
        <w:rPr>
          <w:rFonts w:eastAsia="Times New Roman" w:cstheme="minorHAnsi"/>
          <w:sz w:val="24"/>
          <w:szCs w:val="24"/>
        </w:rPr>
        <w:br/>
      </w:r>
      <w:r w:rsidRPr="00A05C95">
        <w:rPr>
          <w:rFonts w:eastAsia="Times New Roman" w:cstheme="minorHAnsi"/>
          <w:sz w:val="24"/>
          <w:szCs w:val="24"/>
          <w:highlight w:val="yellow"/>
        </w:rPr>
        <w:t>They leave the West behind</w:t>
      </w:r>
      <w:r w:rsidRPr="00A05C95">
        <w:rPr>
          <w:rFonts w:eastAsia="Times New Roman" w:cstheme="minorHAnsi"/>
          <w:sz w:val="24"/>
          <w:szCs w:val="24"/>
        </w:rPr>
        <w:br/>
        <w:t>And Moscow girls make me sing and shout</w:t>
      </w:r>
      <w:r w:rsidRPr="00A05C95">
        <w:rPr>
          <w:rFonts w:eastAsia="Times New Roman" w:cstheme="minorHAnsi"/>
          <w:sz w:val="24"/>
          <w:szCs w:val="24"/>
        </w:rPr>
        <w:br/>
        <w:t>That Georgia's always on my mind.</w:t>
      </w:r>
    </w:p>
    <w:p w14:paraId="1D758E96" w14:textId="77777777" w:rsidR="007050FD" w:rsidRPr="00A05C95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5C95">
        <w:rPr>
          <w:rFonts w:eastAsia="Times New Roman" w:cstheme="minorHAnsi"/>
          <w:sz w:val="24"/>
          <w:szCs w:val="24"/>
        </w:rPr>
        <w:t>I'm back in the U.S.S.R.</w:t>
      </w:r>
      <w:r w:rsidRPr="00A05C95">
        <w:rPr>
          <w:rFonts w:eastAsia="Times New Roman" w:cstheme="minorHAnsi"/>
          <w:sz w:val="24"/>
          <w:szCs w:val="24"/>
        </w:rPr>
        <w:br/>
        <w:t>You don't know how lucky you are boys</w:t>
      </w:r>
      <w:r w:rsidRPr="00A05C95">
        <w:rPr>
          <w:rFonts w:eastAsia="Times New Roman" w:cstheme="minorHAnsi"/>
          <w:sz w:val="24"/>
          <w:szCs w:val="24"/>
        </w:rPr>
        <w:br/>
        <w:t>Back in the U.S.S.R.</w:t>
      </w:r>
    </w:p>
    <w:p w14:paraId="41EBDABF" w14:textId="60E90D15" w:rsidR="007050FD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A05C95">
        <w:rPr>
          <w:rFonts w:eastAsia="Times New Roman" w:cstheme="minorHAnsi"/>
          <w:sz w:val="24"/>
          <w:szCs w:val="24"/>
        </w:rPr>
        <w:t>Show me round your snow peaked mountains way down south</w:t>
      </w:r>
      <w:r w:rsidRPr="00A05C95">
        <w:rPr>
          <w:rFonts w:eastAsia="Times New Roman" w:cstheme="minorHAnsi"/>
          <w:sz w:val="24"/>
          <w:szCs w:val="24"/>
        </w:rPr>
        <w:br/>
        <w:t>Take me to your daddy's farm</w:t>
      </w:r>
      <w:r w:rsidRPr="00A05C95">
        <w:rPr>
          <w:rFonts w:eastAsia="Times New Roman" w:cstheme="minorHAnsi"/>
          <w:sz w:val="24"/>
          <w:szCs w:val="24"/>
        </w:rPr>
        <w:br/>
        <w:t>Let me hear your balalaika's ringing out</w:t>
      </w:r>
      <w:r w:rsidRPr="00A05C95">
        <w:rPr>
          <w:rFonts w:eastAsia="Times New Roman" w:cstheme="minorHAnsi"/>
          <w:sz w:val="24"/>
          <w:szCs w:val="24"/>
        </w:rPr>
        <w:br/>
        <w:t>Come and keep your comrade warm.</w:t>
      </w:r>
      <w:r w:rsidRPr="00A05C95">
        <w:rPr>
          <w:rFonts w:eastAsia="Times New Roman" w:cstheme="minorHAnsi"/>
          <w:sz w:val="24"/>
          <w:szCs w:val="24"/>
        </w:rPr>
        <w:br/>
        <w:t>I'm back in the U.S.S.R.</w:t>
      </w:r>
      <w:r w:rsidRPr="00A05C95">
        <w:rPr>
          <w:rFonts w:eastAsia="Times New Roman" w:cstheme="minorHAnsi"/>
          <w:sz w:val="24"/>
          <w:szCs w:val="24"/>
        </w:rPr>
        <w:br/>
      </w:r>
      <w:r w:rsidRPr="00A05C95">
        <w:rPr>
          <w:rFonts w:eastAsia="Times New Roman" w:cstheme="minorHAnsi"/>
          <w:sz w:val="24"/>
          <w:szCs w:val="24"/>
          <w:highlight w:val="yellow"/>
        </w:rPr>
        <w:t>You don't know how lucky you are boys</w:t>
      </w:r>
      <w:r w:rsidRPr="00A05C95">
        <w:rPr>
          <w:rFonts w:eastAsia="Times New Roman" w:cstheme="minorHAnsi"/>
          <w:sz w:val="24"/>
          <w:szCs w:val="24"/>
        </w:rPr>
        <w:br/>
        <w:t>Back in the U.S.S.R.</w:t>
      </w:r>
    </w:p>
    <w:p w14:paraId="67A7D457" w14:textId="2C89F528" w:rsidR="007050FD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38EDA6B" w14:textId="5A5E215F" w:rsidR="007050FD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83325EE" w14:textId="0D43154C" w:rsidR="007050FD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194C56C" w14:textId="77777777" w:rsidR="007050FD" w:rsidRPr="00A05C95" w:rsidRDefault="007050FD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D50F6C2" w14:textId="32E0F4B0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lastRenderedPageBreak/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2</w:t>
      </w:r>
      <w:r w:rsidRPr="00BB3706">
        <w:rPr>
          <w:rFonts w:cstheme="minorHAnsi"/>
          <w:b/>
          <w:bCs/>
          <w:sz w:val="24"/>
          <w:szCs w:val="24"/>
        </w:rPr>
        <w:t>: For What it’s Worth</w:t>
      </w:r>
    </w:p>
    <w:p w14:paraId="0A19455E" w14:textId="3B39A3DC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 Buffalo Springfield</w:t>
      </w:r>
    </w:p>
    <w:p w14:paraId="2D501161" w14:textId="55040BBC" w:rsidR="008F675A" w:rsidRPr="00BB3706" w:rsidRDefault="008F675A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Cold War/Red Scare</w:t>
      </w:r>
    </w:p>
    <w:p w14:paraId="0BF965DC" w14:textId="77777777" w:rsidR="00DF00C4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 xml:space="preserve">Lyrics: </w:t>
      </w:r>
    </w:p>
    <w:p w14:paraId="07C66B3B" w14:textId="13219FBA" w:rsidR="00F11B7B" w:rsidRPr="00BB3706" w:rsidRDefault="00F11B7B" w:rsidP="00BB3706">
      <w:pPr>
        <w:spacing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</w:rPr>
        <w:t>There's something happening here</w:t>
      </w:r>
      <w:r w:rsidRPr="00BB3706">
        <w:rPr>
          <w:rFonts w:eastAsia="Times New Roman" w:cstheme="minorHAnsi"/>
          <w:sz w:val="24"/>
          <w:szCs w:val="24"/>
        </w:rPr>
        <w:br/>
        <w:t>What it is ain't exactly clear</w:t>
      </w:r>
      <w:r w:rsidRPr="00BB3706">
        <w:rPr>
          <w:rFonts w:eastAsia="Times New Roman" w:cstheme="minorHAnsi"/>
          <w:sz w:val="24"/>
          <w:szCs w:val="24"/>
        </w:rPr>
        <w:br/>
      </w:r>
      <w:r w:rsidRPr="005F6EC2">
        <w:rPr>
          <w:rFonts w:eastAsia="Times New Roman" w:cstheme="minorHAnsi"/>
          <w:sz w:val="24"/>
          <w:szCs w:val="24"/>
          <w:highlight w:val="yellow"/>
        </w:rPr>
        <w:t>There's a man with a gun over there</w:t>
      </w:r>
      <w:r w:rsidRPr="005F6EC2">
        <w:rPr>
          <w:rFonts w:eastAsia="Times New Roman" w:cstheme="minorHAnsi"/>
          <w:sz w:val="24"/>
          <w:szCs w:val="24"/>
          <w:highlight w:val="yellow"/>
        </w:rPr>
        <w:br/>
        <w:t>Telling me I got to beware</w:t>
      </w:r>
    </w:p>
    <w:p w14:paraId="620C651D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I think it's time we stop, children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</w:p>
    <w:p w14:paraId="108FE999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There's battle lines being drawn</w:t>
      </w:r>
      <w:r w:rsidRPr="00F11B7B">
        <w:rPr>
          <w:rFonts w:eastAsia="Times New Roman" w:cstheme="minorHAnsi"/>
          <w:sz w:val="24"/>
          <w:szCs w:val="24"/>
        </w:rPr>
        <w:br/>
      </w:r>
      <w:r w:rsidRPr="00F11B7B">
        <w:rPr>
          <w:rFonts w:eastAsia="Times New Roman" w:cstheme="minorHAnsi"/>
          <w:sz w:val="24"/>
          <w:szCs w:val="24"/>
          <w:highlight w:val="yellow"/>
        </w:rPr>
        <w:t>Nobody's right if everybody's wrong</w:t>
      </w:r>
      <w:r w:rsidRPr="00F11B7B">
        <w:rPr>
          <w:rFonts w:eastAsia="Times New Roman" w:cstheme="minorHAnsi"/>
          <w:sz w:val="24"/>
          <w:szCs w:val="24"/>
          <w:highlight w:val="yellow"/>
        </w:rPr>
        <w:br/>
        <w:t>Young people speaking their minds</w:t>
      </w:r>
      <w:r w:rsidRPr="00F11B7B">
        <w:rPr>
          <w:rFonts w:eastAsia="Times New Roman" w:cstheme="minorHAnsi"/>
          <w:sz w:val="24"/>
          <w:szCs w:val="24"/>
          <w:highlight w:val="yellow"/>
        </w:rPr>
        <w:br/>
        <w:t>Getting so much resistance from behind</w:t>
      </w:r>
    </w:p>
    <w:p w14:paraId="7C0140CF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It's time we stop, hey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</w:p>
    <w:p w14:paraId="5720482C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What a field-day for the heat</w:t>
      </w:r>
      <w:r w:rsidRPr="00F11B7B">
        <w:rPr>
          <w:rFonts w:eastAsia="Times New Roman" w:cstheme="minorHAnsi"/>
          <w:sz w:val="24"/>
          <w:szCs w:val="24"/>
        </w:rPr>
        <w:br/>
      </w:r>
      <w:r w:rsidRPr="00F11B7B">
        <w:rPr>
          <w:rFonts w:eastAsia="Times New Roman" w:cstheme="minorHAnsi"/>
          <w:sz w:val="24"/>
          <w:szCs w:val="24"/>
          <w:highlight w:val="yellow"/>
        </w:rPr>
        <w:t>A thousand people in the street</w:t>
      </w:r>
      <w:r w:rsidRPr="00F11B7B">
        <w:rPr>
          <w:rFonts w:eastAsia="Times New Roman" w:cstheme="minorHAnsi"/>
          <w:sz w:val="24"/>
          <w:szCs w:val="24"/>
          <w:highlight w:val="yellow"/>
        </w:rPr>
        <w:br/>
        <w:t>Singing songs and carrying signs</w:t>
      </w:r>
      <w:r w:rsidRPr="00F11B7B">
        <w:rPr>
          <w:rFonts w:eastAsia="Times New Roman" w:cstheme="minorHAnsi"/>
          <w:sz w:val="24"/>
          <w:szCs w:val="24"/>
        </w:rPr>
        <w:br/>
        <w:t>Mostly say, hooray for our side</w:t>
      </w:r>
    </w:p>
    <w:p w14:paraId="0C7DAD4F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It's s time we stop, hey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</w:p>
    <w:p w14:paraId="4C6E63B3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Paranoia strikes deep</w:t>
      </w:r>
      <w:r w:rsidRPr="00F11B7B">
        <w:rPr>
          <w:rFonts w:eastAsia="Times New Roman" w:cstheme="minorHAnsi"/>
          <w:sz w:val="24"/>
          <w:szCs w:val="24"/>
        </w:rPr>
        <w:br/>
        <w:t>Into your life it will creep</w:t>
      </w:r>
      <w:r w:rsidRPr="00F11B7B">
        <w:rPr>
          <w:rFonts w:eastAsia="Times New Roman" w:cstheme="minorHAnsi"/>
          <w:sz w:val="24"/>
          <w:szCs w:val="24"/>
        </w:rPr>
        <w:br/>
        <w:t>It starts when you're always afraid</w:t>
      </w:r>
      <w:r w:rsidRPr="00F11B7B">
        <w:rPr>
          <w:rFonts w:eastAsia="Times New Roman" w:cstheme="minorHAnsi"/>
          <w:sz w:val="24"/>
          <w:szCs w:val="24"/>
        </w:rPr>
        <w:br/>
        <w:t>You step out of line, the man come and take you away</w:t>
      </w:r>
    </w:p>
    <w:p w14:paraId="41F3A61D" w14:textId="77777777" w:rsidR="00F11B7B" w:rsidRPr="00F11B7B" w:rsidRDefault="00F11B7B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11B7B">
        <w:rPr>
          <w:rFonts w:eastAsia="Times New Roman" w:cstheme="minorHAnsi"/>
          <w:sz w:val="24"/>
          <w:szCs w:val="24"/>
        </w:rPr>
        <w:t>We better stop, hey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  <w:r w:rsidRPr="00F11B7B">
        <w:rPr>
          <w:rFonts w:eastAsia="Times New Roman" w:cstheme="minorHAnsi"/>
          <w:sz w:val="24"/>
          <w:szCs w:val="24"/>
        </w:rPr>
        <w:br/>
        <w:t>Stop, hey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  <w:r w:rsidRPr="00F11B7B">
        <w:rPr>
          <w:rFonts w:eastAsia="Times New Roman" w:cstheme="minorHAnsi"/>
          <w:sz w:val="24"/>
          <w:szCs w:val="24"/>
        </w:rPr>
        <w:br/>
        <w:t>Stop, now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  <w:r w:rsidRPr="00F11B7B">
        <w:rPr>
          <w:rFonts w:eastAsia="Times New Roman" w:cstheme="minorHAnsi"/>
          <w:sz w:val="24"/>
          <w:szCs w:val="24"/>
        </w:rPr>
        <w:br/>
        <w:t>Stop, children, what's that sound</w:t>
      </w:r>
      <w:r w:rsidRPr="00F11B7B">
        <w:rPr>
          <w:rFonts w:eastAsia="Times New Roman" w:cstheme="minorHAnsi"/>
          <w:sz w:val="24"/>
          <w:szCs w:val="24"/>
        </w:rPr>
        <w:br/>
        <w:t>Everybody look what's going down</w:t>
      </w:r>
    </w:p>
    <w:p w14:paraId="597E2E60" w14:textId="5AD0D05F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</w:p>
    <w:p w14:paraId="468745A5" w14:textId="7B17C81E" w:rsidR="00BB3706" w:rsidRDefault="00BB3706" w:rsidP="00BB3706">
      <w:pPr>
        <w:spacing w:line="240" w:lineRule="auto"/>
        <w:rPr>
          <w:rFonts w:cstheme="minorHAnsi"/>
          <w:sz w:val="24"/>
          <w:szCs w:val="24"/>
        </w:rPr>
      </w:pPr>
    </w:p>
    <w:p w14:paraId="5A653257" w14:textId="77490ECA" w:rsidR="007050FD" w:rsidRDefault="007050FD" w:rsidP="00BB3706">
      <w:pPr>
        <w:spacing w:line="240" w:lineRule="auto"/>
        <w:rPr>
          <w:rFonts w:cstheme="minorHAnsi"/>
          <w:sz w:val="24"/>
          <w:szCs w:val="24"/>
        </w:rPr>
      </w:pPr>
    </w:p>
    <w:p w14:paraId="48C95DC2" w14:textId="701EB769" w:rsidR="007050FD" w:rsidRDefault="007050FD" w:rsidP="00BB3706">
      <w:pPr>
        <w:spacing w:line="240" w:lineRule="auto"/>
        <w:rPr>
          <w:rFonts w:cstheme="minorHAnsi"/>
          <w:sz w:val="24"/>
          <w:szCs w:val="24"/>
        </w:rPr>
      </w:pPr>
    </w:p>
    <w:p w14:paraId="656F3279" w14:textId="77777777" w:rsidR="007050FD" w:rsidRPr="00BB3706" w:rsidRDefault="007050FD" w:rsidP="00BB3706">
      <w:pPr>
        <w:spacing w:line="240" w:lineRule="auto"/>
        <w:rPr>
          <w:rFonts w:cstheme="minorHAnsi"/>
          <w:sz w:val="24"/>
          <w:szCs w:val="24"/>
        </w:rPr>
      </w:pPr>
    </w:p>
    <w:p w14:paraId="0FE3A71B" w14:textId="1E8F939A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lastRenderedPageBreak/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3</w:t>
      </w:r>
      <w:r w:rsidRPr="00BB3706">
        <w:rPr>
          <w:rFonts w:cstheme="minorHAnsi"/>
          <w:b/>
          <w:bCs/>
          <w:sz w:val="24"/>
          <w:szCs w:val="24"/>
        </w:rPr>
        <w:t>: Going up the Country</w:t>
      </w:r>
    </w:p>
    <w:p w14:paraId="0B6FFF21" w14:textId="150CA4BA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Canned Heat</w:t>
      </w:r>
    </w:p>
    <w:p w14:paraId="21183F66" w14:textId="1B5D64C8" w:rsidR="002047AE" w:rsidRPr="00BB3706" w:rsidRDefault="002047AE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CounterCulture</w:t>
      </w:r>
    </w:p>
    <w:p w14:paraId="54626EDD" w14:textId="77777777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5F1E40D6" w14:textId="77777777" w:rsidR="00DF00C4" w:rsidRPr="00DF00C4" w:rsidRDefault="00DF00C4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DF00C4">
        <w:rPr>
          <w:rFonts w:eastAsia="Times New Roman" w:cstheme="minorHAnsi"/>
          <w:sz w:val="24"/>
          <w:szCs w:val="24"/>
        </w:rPr>
        <w:t>I'm goin' up the country, baby don't you want to go?</w:t>
      </w:r>
      <w:r w:rsidRPr="00DF00C4">
        <w:rPr>
          <w:rFonts w:eastAsia="Times New Roman" w:cstheme="minorHAnsi"/>
          <w:sz w:val="24"/>
          <w:szCs w:val="24"/>
        </w:rPr>
        <w:br/>
        <w:t>I'm goin' up the country, baby don't you want to go?</w:t>
      </w:r>
      <w:r w:rsidRPr="00DF00C4">
        <w:rPr>
          <w:rFonts w:eastAsia="Times New Roman" w:cstheme="minorHAnsi"/>
          <w:sz w:val="24"/>
          <w:szCs w:val="24"/>
        </w:rPr>
        <w:br/>
        <w:t>I'm goin' to some place, I've never been before</w:t>
      </w:r>
      <w:r w:rsidRPr="00DF00C4">
        <w:rPr>
          <w:rFonts w:eastAsia="Times New Roman" w:cstheme="minorHAnsi"/>
          <w:sz w:val="24"/>
          <w:szCs w:val="24"/>
        </w:rPr>
        <w:br/>
        <w:t>I'm goin' I'm goin' where the water tastes like wine</w:t>
      </w:r>
      <w:r w:rsidRPr="00DF00C4">
        <w:rPr>
          <w:rFonts w:eastAsia="Times New Roman" w:cstheme="minorHAnsi"/>
          <w:sz w:val="24"/>
          <w:szCs w:val="24"/>
        </w:rPr>
        <w:br/>
      </w:r>
      <w:r w:rsidRPr="00DF00C4">
        <w:rPr>
          <w:rFonts w:eastAsia="Times New Roman" w:cstheme="minorHAnsi"/>
          <w:sz w:val="24"/>
          <w:szCs w:val="24"/>
          <w:highlight w:val="yellow"/>
        </w:rPr>
        <w:t>I'm goin' where the water tastes like wine</w:t>
      </w:r>
      <w:r w:rsidRPr="00DF00C4">
        <w:rPr>
          <w:rFonts w:eastAsia="Times New Roman" w:cstheme="minorHAnsi"/>
          <w:sz w:val="24"/>
          <w:szCs w:val="24"/>
        </w:rPr>
        <w:br/>
        <w:t>We can jump in the water, stay drunk all the time</w:t>
      </w:r>
      <w:r w:rsidRPr="00DF00C4">
        <w:rPr>
          <w:rFonts w:eastAsia="Times New Roman" w:cstheme="minorHAnsi"/>
          <w:sz w:val="24"/>
          <w:szCs w:val="24"/>
        </w:rPr>
        <w:br/>
        <w:t>I'm gonna leave this city, got to get away</w:t>
      </w:r>
      <w:r w:rsidRPr="00DF00C4">
        <w:rPr>
          <w:rFonts w:eastAsia="Times New Roman" w:cstheme="minorHAnsi"/>
          <w:sz w:val="24"/>
          <w:szCs w:val="24"/>
        </w:rPr>
        <w:br/>
        <w:t xml:space="preserve">I'm gonna leave this city, </w:t>
      </w:r>
      <w:r w:rsidRPr="00DF00C4">
        <w:rPr>
          <w:rFonts w:eastAsia="Times New Roman" w:cstheme="minorHAnsi"/>
          <w:sz w:val="24"/>
          <w:szCs w:val="24"/>
          <w:highlight w:val="yellow"/>
        </w:rPr>
        <w:t>got to get away</w:t>
      </w:r>
      <w:r w:rsidRPr="00DF00C4">
        <w:rPr>
          <w:rFonts w:eastAsia="Times New Roman" w:cstheme="minorHAnsi"/>
          <w:sz w:val="24"/>
          <w:szCs w:val="24"/>
          <w:highlight w:val="yellow"/>
        </w:rPr>
        <w:br/>
        <w:t>All this fussin' and fightin' man, you know I sure can't stay</w:t>
      </w:r>
      <w:r w:rsidRPr="00DF00C4">
        <w:rPr>
          <w:rFonts w:eastAsia="Times New Roman" w:cstheme="minorHAnsi"/>
          <w:sz w:val="24"/>
          <w:szCs w:val="24"/>
        </w:rPr>
        <w:br/>
        <w:t>So baby pack your leavin' trunk</w:t>
      </w:r>
      <w:r w:rsidRPr="00DF00C4">
        <w:rPr>
          <w:rFonts w:eastAsia="Times New Roman" w:cstheme="minorHAnsi"/>
          <w:sz w:val="24"/>
          <w:szCs w:val="24"/>
        </w:rPr>
        <w:br/>
        <w:t>You know we've got to leave today</w:t>
      </w:r>
      <w:r w:rsidRPr="00DF00C4">
        <w:rPr>
          <w:rFonts w:eastAsia="Times New Roman" w:cstheme="minorHAnsi"/>
          <w:sz w:val="24"/>
          <w:szCs w:val="24"/>
        </w:rPr>
        <w:br/>
      </w:r>
      <w:r w:rsidRPr="00DF00C4">
        <w:rPr>
          <w:rFonts w:eastAsia="Times New Roman" w:cstheme="minorHAnsi"/>
          <w:sz w:val="24"/>
          <w:szCs w:val="24"/>
          <w:highlight w:val="yellow"/>
        </w:rPr>
        <w:t>Just exactly where we're goin' I cannot say</w:t>
      </w:r>
      <w:r w:rsidRPr="00DF00C4">
        <w:rPr>
          <w:rFonts w:eastAsia="Times New Roman" w:cstheme="minorHAnsi"/>
          <w:sz w:val="24"/>
          <w:szCs w:val="24"/>
          <w:highlight w:val="yellow"/>
        </w:rPr>
        <w:br/>
        <w:t>But we might even leave the U.S.A.</w:t>
      </w:r>
      <w:r w:rsidRPr="00DF00C4">
        <w:rPr>
          <w:rFonts w:eastAsia="Times New Roman" w:cstheme="minorHAnsi"/>
          <w:sz w:val="24"/>
          <w:szCs w:val="24"/>
        </w:rPr>
        <w:br/>
        <w:t>It's a brand new game, that I want to play</w:t>
      </w:r>
    </w:p>
    <w:p w14:paraId="7A3AAEC5" w14:textId="314D1400" w:rsidR="00F11B7B" w:rsidRPr="007050FD" w:rsidRDefault="00DF00C4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DF00C4">
        <w:rPr>
          <w:rFonts w:eastAsia="Times New Roman" w:cstheme="minorHAnsi"/>
          <w:sz w:val="24"/>
          <w:szCs w:val="24"/>
        </w:rPr>
        <w:t>No use in your runnin', or screamin' and cryin'</w:t>
      </w:r>
      <w:r w:rsidRPr="00DF00C4">
        <w:rPr>
          <w:rFonts w:eastAsia="Times New Roman" w:cstheme="minorHAnsi"/>
          <w:sz w:val="24"/>
          <w:szCs w:val="24"/>
        </w:rPr>
        <w:br/>
        <w:t>'Cause you got a home as long as I've got mine</w:t>
      </w:r>
    </w:p>
    <w:p w14:paraId="45FCFBF4" w14:textId="77777777" w:rsidR="00BB3706" w:rsidRPr="00BB3706" w:rsidRDefault="00BB3706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77226118" w14:textId="76CCFE84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4</w:t>
      </w:r>
      <w:r w:rsidRPr="00BB3706">
        <w:rPr>
          <w:rFonts w:cstheme="minorHAnsi"/>
          <w:b/>
          <w:bCs/>
          <w:sz w:val="24"/>
          <w:szCs w:val="24"/>
        </w:rPr>
        <w:t>: Blackbird</w:t>
      </w:r>
    </w:p>
    <w:p w14:paraId="3E8CDC80" w14:textId="6E17EF26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The Beatles</w:t>
      </w:r>
    </w:p>
    <w:p w14:paraId="273E87DB" w14:textId="2B94118B" w:rsidR="00B66765" w:rsidRPr="00BB3706" w:rsidRDefault="00B66765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Civil Rights</w:t>
      </w:r>
    </w:p>
    <w:p w14:paraId="6C0694B4" w14:textId="6D4D2542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59ED97C8" w14:textId="77777777" w:rsidR="005C354C" w:rsidRPr="005C354C" w:rsidRDefault="005C354C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C354C">
        <w:rPr>
          <w:rFonts w:eastAsia="Times New Roman" w:cstheme="minorHAnsi"/>
          <w:sz w:val="24"/>
          <w:szCs w:val="24"/>
        </w:rPr>
        <w:t>Blackbird singing in the dead of night</w:t>
      </w:r>
      <w:r w:rsidRPr="005C354C">
        <w:rPr>
          <w:rFonts w:eastAsia="Times New Roman" w:cstheme="minorHAnsi"/>
          <w:sz w:val="24"/>
          <w:szCs w:val="24"/>
        </w:rPr>
        <w:br/>
        <w:t>Take these broken wings and learn to fly</w:t>
      </w:r>
      <w:r w:rsidRPr="005C354C">
        <w:rPr>
          <w:rFonts w:eastAsia="Times New Roman" w:cstheme="minorHAnsi"/>
          <w:sz w:val="24"/>
          <w:szCs w:val="24"/>
        </w:rPr>
        <w:br/>
        <w:t>All your life</w:t>
      </w:r>
      <w:r w:rsidRPr="005C354C">
        <w:rPr>
          <w:rFonts w:eastAsia="Times New Roman" w:cstheme="minorHAnsi"/>
          <w:sz w:val="24"/>
          <w:szCs w:val="24"/>
        </w:rPr>
        <w:br/>
      </w:r>
      <w:r w:rsidRPr="005C354C">
        <w:rPr>
          <w:rFonts w:eastAsia="Times New Roman" w:cstheme="minorHAnsi"/>
          <w:sz w:val="24"/>
          <w:szCs w:val="24"/>
          <w:highlight w:val="yellow"/>
        </w:rPr>
        <w:t>You were only waiting for this moment to arise</w:t>
      </w:r>
    </w:p>
    <w:p w14:paraId="0AE4AE06" w14:textId="77777777" w:rsidR="005C354C" w:rsidRPr="005C354C" w:rsidRDefault="005C354C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C354C">
        <w:rPr>
          <w:rFonts w:eastAsia="Times New Roman" w:cstheme="minorHAnsi"/>
          <w:sz w:val="24"/>
          <w:szCs w:val="24"/>
        </w:rPr>
        <w:t>Blackbird singing in the dead of night</w:t>
      </w:r>
      <w:r w:rsidRPr="005C354C">
        <w:rPr>
          <w:rFonts w:eastAsia="Times New Roman" w:cstheme="minorHAnsi"/>
          <w:sz w:val="24"/>
          <w:szCs w:val="24"/>
        </w:rPr>
        <w:br/>
        <w:t>Take these sunken eyes and learn to see</w:t>
      </w:r>
      <w:r w:rsidRPr="005C354C">
        <w:rPr>
          <w:rFonts w:eastAsia="Times New Roman" w:cstheme="minorHAnsi"/>
          <w:sz w:val="24"/>
          <w:szCs w:val="24"/>
        </w:rPr>
        <w:br/>
        <w:t>All your life</w:t>
      </w:r>
      <w:r w:rsidRPr="005C354C">
        <w:rPr>
          <w:rFonts w:eastAsia="Times New Roman" w:cstheme="minorHAnsi"/>
          <w:sz w:val="24"/>
          <w:szCs w:val="24"/>
        </w:rPr>
        <w:br/>
      </w:r>
      <w:r w:rsidRPr="005C354C">
        <w:rPr>
          <w:rFonts w:eastAsia="Times New Roman" w:cstheme="minorHAnsi"/>
          <w:sz w:val="24"/>
          <w:szCs w:val="24"/>
          <w:highlight w:val="yellow"/>
        </w:rPr>
        <w:t>You were only waiting for this moment to be free</w:t>
      </w:r>
    </w:p>
    <w:p w14:paraId="01F4D1E8" w14:textId="77777777" w:rsidR="005C354C" w:rsidRPr="005C354C" w:rsidRDefault="005C354C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C354C">
        <w:rPr>
          <w:rFonts w:eastAsia="Times New Roman" w:cstheme="minorHAnsi"/>
          <w:sz w:val="24"/>
          <w:szCs w:val="24"/>
        </w:rPr>
        <w:t>Blackbird fly, blackbird fly</w:t>
      </w:r>
      <w:r w:rsidRPr="005C354C">
        <w:rPr>
          <w:rFonts w:eastAsia="Times New Roman" w:cstheme="minorHAnsi"/>
          <w:sz w:val="24"/>
          <w:szCs w:val="24"/>
        </w:rPr>
        <w:br/>
        <w:t>Into the light of a dark black night</w:t>
      </w:r>
    </w:p>
    <w:p w14:paraId="28256DD3" w14:textId="77777777" w:rsidR="005C354C" w:rsidRPr="005C354C" w:rsidRDefault="005C354C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C354C">
        <w:rPr>
          <w:rFonts w:eastAsia="Times New Roman" w:cstheme="minorHAnsi"/>
          <w:sz w:val="24"/>
          <w:szCs w:val="24"/>
        </w:rPr>
        <w:t>Blackbird fly, blackbird fly</w:t>
      </w:r>
      <w:r w:rsidRPr="005C354C">
        <w:rPr>
          <w:rFonts w:eastAsia="Times New Roman" w:cstheme="minorHAnsi"/>
          <w:sz w:val="24"/>
          <w:szCs w:val="24"/>
        </w:rPr>
        <w:br/>
        <w:t>Into the light of a dark black night</w:t>
      </w:r>
    </w:p>
    <w:p w14:paraId="3EF30881" w14:textId="77777777" w:rsidR="005C354C" w:rsidRPr="005C354C" w:rsidRDefault="005C354C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C354C">
        <w:rPr>
          <w:rFonts w:eastAsia="Times New Roman" w:cstheme="minorHAnsi"/>
          <w:sz w:val="24"/>
          <w:szCs w:val="24"/>
        </w:rPr>
        <w:t xml:space="preserve">Blackbird singing in the dead of night… </w:t>
      </w:r>
    </w:p>
    <w:p w14:paraId="14EF61EF" w14:textId="77777777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39489233" w14:textId="6017559F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lastRenderedPageBreak/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5</w:t>
      </w:r>
      <w:r w:rsidRPr="00BB3706">
        <w:rPr>
          <w:rFonts w:cstheme="minorHAnsi"/>
          <w:b/>
          <w:bCs/>
          <w:sz w:val="24"/>
          <w:szCs w:val="24"/>
        </w:rPr>
        <w:t>: Respect</w:t>
      </w:r>
    </w:p>
    <w:p w14:paraId="219DE3B6" w14:textId="6E32862A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Aretha Franklin</w:t>
      </w:r>
    </w:p>
    <w:p w14:paraId="2351F9FD" w14:textId="4F793A33" w:rsidR="00B66765" w:rsidRPr="00BB3706" w:rsidRDefault="00B66765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Feminist Movement</w:t>
      </w:r>
    </w:p>
    <w:p w14:paraId="5383A2EB" w14:textId="0C9A06F9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7450A68F" w14:textId="77777777" w:rsidR="005F6EC2" w:rsidRPr="005F6EC2" w:rsidRDefault="005F6EC2" w:rsidP="005F6EC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F6EC2">
        <w:rPr>
          <w:rFonts w:eastAsia="Times New Roman" w:cstheme="minorHAnsi"/>
          <w:sz w:val="24"/>
          <w:szCs w:val="24"/>
        </w:rPr>
        <w:t>What you want</w:t>
      </w:r>
      <w:r w:rsidRPr="005F6EC2">
        <w:rPr>
          <w:rFonts w:eastAsia="Times New Roman" w:cstheme="minorHAnsi"/>
          <w:sz w:val="24"/>
          <w:szCs w:val="24"/>
        </w:rPr>
        <w:br/>
        <w:t>Baby, I got it</w:t>
      </w:r>
      <w:r w:rsidRPr="005F6EC2">
        <w:rPr>
          <w:rFonts w:eastAsia="Times New Roman" w:cstheme="minorHAnsi"/>
          <w:sz w:val="24"/>
          <w:szCs w:val="24"/>
        </w:rPr>
        <w:br/>
        <w:t>What you need</w:t>
      </w:r>
      <w:r w:rsidRPr="005F6EC2">
        <w:rPr>
          <w:rFonts w:eastAsia="Times New Roman" w:cstheme="minorHAnsi"/>
          <w:sz w:val="24"/>
          <w:szCs w:val="24"/>
        </w:rPr>
        <w:br/>
        <w:t>Do you know I got it?</w:t>
      </w:r>
      <w:r w:rsidRPr="005F6EC2">
        <w:rPr>
          <w:rFonts w:eastAsia="Times New Roman" w:cstheme="minorHAnsi"/>
          <w:sz w:val="24"/>
          <w:szCs w:val="24"/>
        </w:rPr>
        <w:br/>
        <w:t>All I'm askin'</w:t>
      </w:r>
      <w:r w:rsidRPr="005F6EC2">
        <w:rPr>
          <w:rFonts w:eastAsia="Times New Roman" w:cstheme="minorHAnsi"/>
          <w:sz w:val="24"/>
          <w:szCs w:val="24"/>
        </w:rPr>
        <w:br/>
      </w:r>
      <w:r w:rsidRPr="005F6EC2">
        <w:rPr>
          <w:rFonts w:eastAsia="Times New Roman" w:cstheme="minorHAnsi"/>
          <w:sz w:val="24"/>
          <w:szCs w:val="24"/>
          <w:highlight w:val="yellow"/>
        </w:rPr>
        <w:t>Is for a little respect when you get home</w:t>
      </w:r>
      <w:r w:rsidRPr="005F6EC2">
        <w:rPr>
          <w:rFonts w:eastAsia="Times New Roman" w:cstheme="minorHAnsi"/>
          <w:sz w:val="24"/>
          <w:szCs w:val="24"/>
        </w:rPr>
        <w:t xml:space="preserve"> (just a little bit)</w:t>
      </w:r>
      <w:r w:rsidRPr="005F6EC2">
        <w:rPr>
          <w:rFonts w:eastAsia="Times New Roman" w:cstheme="minorHAnsi"/>
          <w:sz w:val="24"/>
          <w:szCs w:val="24"/>
        </w:rPr>
        <w:br/>
        <w:t>Hey baby (just a little bit) when you get home</w:t>
      </w:r>
      <w:r w:rsidRPr="005F6EC2">
        <w:rPr>
          <w:rFonts w:eastAsia="Times New Roman" w:cstheme="minorHAnsi"/>
          <w:sz w:val="24"/>
          <w:szCs w:val="24"/>
        </w:rPr>
        <w:br/>
        <w:t>(Just a little bit) mister (just a little bit)</w:t>
      </w:r>
    </w:p>
    <w:p w14:paraId="5512B302" w14:textId="77777777" w:rsidR="005F6EC2" w:rsidRPr="005F6EC2" w:rsidRDefault="005F6EC2" w:rsidP="005F6EC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F6EC2">
        <w:rPr>
          <w:rFonts w:eastAsia="Times New Roman" w:cstheme="minorHAnsi"/>
          <w:sz w:val="24"/>
          <w:szCs w:val="24"/>
        </w:rPr>
        <w:t>I ain't gonna do you wrong while you're gone</w:t>
      </w:r>
      <w:r w:rsidRPr="005F6EC2">
        <w:rPr>
          <w:rFonts w:eastAsia="Times New Roman" w:cstheme="minorHAnsi"/>
          <w:sz w:val="24"/>
          <w:szCs w:val="24"/>
        </w:rPr>
        <w:br/>
        <w:t>Ain't gonna do you wrong 'cause I don't wanna</w:t>
      </w:r>
      <w:r w:rsidRPr="005F6EC2">
        <w:rPr>
          <w:rFonts w:eastAsia="Times New Roman" w:cstheme="minorHAnsi"/>
          <w:sz w:val="24"/>
          <w:szCs w:val="24"/>
        </w:rPr>
        <w:br/>
        <w:t>All I'm askin'</w:t>
      </w:r>
      <w:r w:rsidRPr="005F6EC2">
        <w:rPr>
          <w:rFonts w:eastAsia="Times New Roman" w:cstheme="minorHAnsi"/>
          <w:sz w:val="24"/>
          <w:szCs w:val="24"/>
        </w:rPr>
        <w:br/>
        <w:t>Is for a little respect when you come home (just a little bit)</w:t>
      </w:r>
      <w:r w:rsidRPr="005F6EC2">
        <w:rPr>
          <w:rFonts w:eastAsia="Times New Roman" w:cstheme="minorHAnsi"/>
          <w:sz w:val="24"/>
          <w:szCs w:val="24"/>
        </w:rPr>
        <w:br/>
        <w:t>Baby (just a little bit) when you get home (just a little bit)</w:t>
      </w:r>
      <w:r w:rsidRPr="005F6EC2">
        <w:rPr>
          <w:rFonts w:eastAsia="Times New Roman" w:cstheme="minorHAnsi"/>
          <w:sz w:val="24"/>
          <w:szCs w:val="24"/>
        </w:rPr>
        <w:br/>
        <w:t>Yeah (just a little bit)</w:t>
      </w:r>
    </w:p>
    <w:p w14:paraId="496A45B1" w14:textId="77777777" w:rsidR="005F6EC2" w:rsidRPr="005F6EC2" w:rsidRDefault="005F6EC2" w:rsidP="005F6EC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F6EC2">
        <w:rPr>
          <w:rFonts w:eastAsia="Times New Roman" w:cstheme="minorHAnsi"/>
          <w:sz w:val="24"/>
          <w:szCs w:val="24"/>
        </w:rPr>
        <w:t>I'm about to give you all of my money</w:t>
      </w:r>
      <w:r w:rsidRPr="005F6EC2">
        <w:rPr>
          <w:rFonts w:eastAsia="Times New Roman" w:cstheme="minorHAnsi"/>
          <w:sz w:val="24"/>
          <w:szCs w:val="24"/>
        </w:rPr>
        <w:br/>
        <w:t>And all I'm askin' in return, honey</w:t>
      </w:r>
      <w:r w:rsidRPr="005F6EC2">
        <w:rPr>
          <w:rFonts w:eastAsia="Times New Roman" w:cstheme="minorHAnsi"/>
          <w:sz w:val="24"/>
          <w:szCs w:val="24"/>
        </w:rPr>
        <w:br/>
        <w:t>Is to give me my propers</w:t>
      </w:r>
      <w:r w:rsidRPr="005F6EC2">
        <w:rPr>
          <w:rFonts w:eastAsia="Times New Roman" w:cstheme="minorHAnsi"/>
          <w:sz w:val="24"/>
          <w:szCs w:val="24"/>
        </w:rPr>
        <w:br/>
        <w:t>When you get home (just a, just a, just a, just a)</w:t>
      </w:r>
      <w:r w:rsidRPr="005F6EC2">
        <w:rPr>
          <w:rFonts w:eastAsia="Times New Roman" w:cstheme="minorHAnsi"/>
          <w:sz w:val="24"/>
          <w:szCs w:val="24"/>
        </w:rPr>
        <w:br/>
        <w:t>Yeah, baby (just a, just a, just a, just a)</w:t>
      </w:r>
      <w:r w:rsidRPr="005F6EC2">
        <w:rPr>
          <w:rFonts w:eastAsia="Times New Roman" w:cstheme="minorHAnsi"/>
          <w:sz w:val="24"/>
          <w:szCs w:val="24"/>
        </w:rPr>
        <w:br/>
        <w:t>When you get home (just a little bit)</w:t>
      </w:r>
      <w:r w:rsidRPr="005F6EC2">
        <w:rPr>
          <w:rFonts w:eastAsia="Times New Roman" w:cstheme="minorHAnsi"/>
          <w:sz w:val="24"/>
          <w:szCs w:val="24"/>
        </w:rPr>
        <w:br/>
        <w:t>Yeah (just a little bit)</w:t>
      </w:r>
    </w:p>
    <w:p w14:paraId="0D007BB5" w14:textId="77777777" w:rsidR="005F6EC2" w:rsidRPr="005F6EC2" w:rsidRDefault="005F6EC2" w:rsidP="005F6EC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F6EC2">
        <w:rPr>
          <w:rFonts w:eastAsia="Times New Roman" w:cstheme="minorHAnsi"/>
          <w:sz w:val="24"/>
          <w:szCs w:val="24"/>
          <w:highlight w:val="yellow"/>
        </w:rPr>
        <w:t>Ooh, your kisses</w:t>
      </w:r>
      <w:r w:rsidRPr="005F6EC2">
        <w:rPr>
          <w:rFonts w:eastAsia="Times New Roman" w:cstheme="minorHAnsi"/>
          <w:sz w:val="24"/>
          <w:szCs w:val="24"/>
          <w:highlight w:val="yellow"/>
        </w:rPr>
        <w:br/>
        <w:t>Sweeter than honey</w:t>
      </w:r>
      <w:r w:rsidRPr="005F6EC2">
        <w:rPr>
          <w:rFonts w:eastAsia="Times New Roman" w:cstheme="minorHAnsi"/>
          <w:sz w:val="24"/>
          <w:szCs w:val="24"/>
          <w:highlight w:val="yellow"/>
        </w:rPr>
        <w:br/>
        <w:t>And guess what?</w:t>
      </w:r>
      <w:r w:rsidRPr="005F6EC2">
        <w:rPr>
          <w:rFonts w:eastAsia="Times New Roman" w:cstheme="minorHAnsi"/>
          <w:sz w:val="24"/>
          <w:szCs w:val="24"/>
          <w:highlight w:val="yellow"/>
        </w:rPr>
        <w:br/>
        <w:t>So is my money</w:t>
      </w:r>
      <w:r w:rsidRPr="005F6EC2">
        <w:rPr>
          <w:rFonts w:eastAsia="Times New Roman" w:cstheme="minorHAnsi"/>
          <w:sz w:val="24"/>
          <w:szCs w:val="24"/>
        </w:rPr>
        <w:br/>
        <w:t>All I want you to do for me</w:t>
      </w:r>
      <w:r w:rsidRPr="005F6EC2">
        <w:rPr>
          <w:rFonts w:eastAsia="Times New Roman" w:cstheme="minorHAnsi"/>
          <w:sz w:val="24"/>
          <w:szCs w:val="24"/>
        </w:rPr>
        <w:br/>
        <w:t>Is give it to me when you get home (re, re, re, re)</w:t>
      </w:r>
      <w:r w:rsidRPr="005F6EC2">
        <w:rPr>
          <w:rFonts w:eastAsia="Times New Roman" w:cstheme="minorHAnsi"/>
          <w:sz w:val="24"/>
          <w:szCs w:val="24"/>
        </w:rPr>
        <w:br/>
        <w:t>Yeah baby (re, re, re, re)</w:t>
      </w:r>
      <w:r w:rsidRPr="005F6EC2">
        <w:rPr>
          <w:rFonts w:eastAsia="Times New Roman" w:cstheme="minorHAnsi"/>
          <w:sz w:val="24"/>
          <w:szCs w:val="24"/>
        </w:rPr>
        <w:br/>
        <w:t>Whip it to me (respect, just a little bit)</w:t>
      </w:r>
      <w:r w:rsidRPr="005F6EC2">
        <w:rPr>
          <w:rFonts w:eastAsia="Times New Roman" w:cstheme="minorHAnsi"/>
          <w:sz w:val="24"/>
          <w:szCs w:val="24"/>
        </w:rPr>
        <w:br/>
        <w:t>When you get home, now (just a little bit)</w:t>
      </w:r>
    </w:p>
    <w:p w14:paraId="66969183" w14:textId="77777777" w:rsidR="005F6EC2" w:rsidRPr="005F6EC2" w:rsidRDefault="005F6EC2" w:rsidP="005F6EC2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F6EC2">
        <w:rPr>
          <w:rFonts w:eastAsia="Times New Roman" w:cstheme="minorHAnsi"/>
          <w:sz w:val="24"/>
          <w:szCs w:val="24"/>
        </w:rPr>
        <w:t>R-E-S-P-E-C-T</w:t>
      </w:r>
      <w:r w:rsidRPr="005F6EC2">
        <w:rPr>
          <w:rFonts w:eastAsia="Times New Roman" w:cstheme="minorHAnsi"/>
          <w:sz w:val="24"/>
          <w:szCs w:val="24"/>
        </w:rPr>
        <w:br/>
        <w:t>Find out what it means to me</w:t>
      </w:r>
      <w:r w:rsidRPr="005F6EC2">
        <w:rPr>
          <w:rFonts w:eastAsia="Times New Roman" w:cstheme="minorHAnsi"/>
          <w:sz w:val="24"/>
          <w:szCs w:val="24"/>
        </w:rPr>
        <w:br/>
        <w:t>R-E-S-P-E-C-T</w:t>
      </w:r>
      <w:r w:rsidRPr="005F6EC2">
        <w:rPr>
          <w:rFonts w:eastAsia="Times New Roman" w:cstheme="minorHAnsi"/>
          <w:sz w:val="24"/>
          <w:szCs w:val="24"/>
        </w:rPr>
        <w:br/>
        <w:t>Take care, TCB</w:t>
      </w:r>
      <w:r w:rsidRPr="005F6EC2">
        <w:rPr>
          <w:rFonts w:eastAsia="Times New Roman" w:cstheme="minorHAnsi"/>
          <w:sz w:val="24"/>
          <w:szCs w:val="24"/>
        </w:rPr>
        <w:br/>
        <w:t>Oh (sock it to me, sock it to me, sock it to me, sock it to me)</w:t>
      </w:r>
      <w:r w:rsidRPr="005F6EC2">
        <w:rPr>
          <w:rFonts w:eastAsia="Times New Roman" w:cstheme="minorHAnsi"/>
          <w:sz w:val="24"/>
          <w:szCs w:val="24"/>
        </w:rPr>
        <w:br/>
        <w:t>A little respect (sock it to me, sock it to me, sock it to me, sock it to me)</w:t>
      </w:r>
      <w:r w:rsidRPr="005F6EC2">
        <w:rPr>
          <w:rFonts w:eastAsia="Times New Roman" w:cstheme="minorHAnsi"/>
          <w:sz w:val="24"/>
          <w:szCs w:val="24"/>
        </w:rPr>
        <w:br/>
        <w:t>Whoa, babe (just a little bit)</w:t>
      </w:r>
      <w:r w:rsidRPr="005F6EC2">
        <w:rPr>
          <w:rFonts w:eastAsia="Times New Roman" w:cstheme="minorHAnsi"/>
          <w:sz w:val="24"/>
          <w:szCs w:val="24"/>
        </w:rPr>
        <w:br/>
        <w:t>A little respect (just a little bit)</w:t>
      </w:r>
      <w:r w:rsidRPr="005F6EC2">
        <w:rPr>
          <w:rFonts w:eastAsia="Times New Roman" w:cstheme="minorHAnsi"/>
          <w:sz w:val="24"/>
          <w:szCs w:val="24"/>
        </w:rPr>
        <w:br/>
      </w:r>
      <w:r w:rsidRPr="005F6EC2">
        <w:rPr>
          <w:rFonts w:eastAsia="Times New Roman" w:cstheme="minorHAnsi"/>
          <w:sz w:val="24"/>
          <w:szCs w:val="24"/>
        </w:rPr>
        <w:lastRenderedPageBreak/>
        <w:t>I get tired (just a little bit)</w:t>
      </w:r>
      <w:r w:rsidRPr="005F6EC2">
        <w:rPr>
          <w:rFonts w:eastAsia="Times New Roman" w:cstheme="minorHAnsi"/>
          <w:sz w:val="24"/>
          <w:szCs w:val="24"/>
        </w:rPr>
        <w:br/>
        <w:t>Keep on tryin' (just a little bit)</w:t>
      </w:r>
      <w:r w:rsidRPr="005F6EC2">
        <w:rPr>
          <w:rFonts w:eastAsia="Times New Roman" w:cstheme="minorHAnsi"/>
          <w:sz w:val="24"/>
          <w:szCs w:val="24"/>
        </w:rPr>
        <w:br/>
        <w:t>You're runnin' out of fools (just a little bit)</w:t>
      </w:r>
      <w:r w:rsidRPr="005F6EC2">
        <w:rPr>
          <w:rFonts w:eastAsia="Times New Roman" w:cstheme="minorHAnsi"/>
          <w:sz w:val="24"/>
          <w:szCs w:val="24"/>
        </w:rPr>
        <w:br/>
        <w:t>And I ain't lyin' (just a little bit)</w:t>
      </w:r>
      <w:r w:rsidRPr="005F6EC2">
        <w:rPr>
          <w:rFonts w:eastAsia="Times New Roman" w:cstheme="minorHAnsi"/>
          <w:sz w:val="24"/>
          <w:szCs w:val="24"/>
        </w:rPr>
        <w:br/>
        <w:t>(Re, re, re, re) when you come home</w:t>
      </w:r>
      <w:r w:rsidRPr="005F6EC2">
        <w:rPr>
          <w:rFonts w:eastAsia="Times New Roman" w:cstheme="minorHAnsi"/>
          <w:sz w:val="24"/>
          <w:szCs w:val="24"/>
        </w:rPr>
        <w:br/>
        <w:t>(Re, re, re, re) 'spect</w:t>
      </w:r>
      <w:r w:rsidRPr="005F6EC2">
        <w:rPr>
          <w:rFonts w:eastAsia="Times New Roman" w:cstheme="minorHAnsi"/>
          <w:sz w:val="24"/>
          <w:szCs w:val="24"/>
        </w:rPr>
        <w:br/>
      </w:r>
      <w:r w:rsidRPr="005F6EC2">
        <w:rPr>
          <w:rFonts w:eastAsia="Times New Roman" w:cstheme="minorHAnsi"/>
          <w:sz w:val="24"/>
          <w:szCs w:val="24"/>
          <w:highlight w:val="yellow"/>
        </w:rPr>
        <w:t>Or you might walk in</w:t>
      </w:r>
      <w:r w:rsidRPr="005F6EC2">
        <w:rPr>
          <w:rFonts w:eastAsia="Times New Roman" w:cstheme="minorHAnsi"/>
          <w:sz w:val="24"/>
          <w:szCs w:val="24"/>
        </w:rPr>
        <w:t xml:space="preserve"> (respect, just a little bit)</w:t>
      </w:r>
      <w:r w:rsidRPr="005F6EC2">
        <w:rPr>
          <w:rFonts w:eastAsia="Times New Roman" w:cstheme="minorHAnsi"/>
          <w:sz w:val="24"/>
          <w:szCs w:val="24"/>
        </w:rPr>
        <w:br/>
      </w:r>
      <w:r w:rsidRPr="005F6EC2">
        <w:rPr>
          <w:rFonts w:eastAsia="Times New Roman" w:cstheme="minorHAnsi"/>
          <w:sz w:val="24"/>
          <w:szCs w:val="24"/>
          <w:highlight w:val="yellow"/>
        </w:rPr>
        <w:t>And find out I'm gone</w:t>
      </w:r>
      <w:r w:rsidRPr="005F6EC2">
        <w:rPr>
          <w:rFonts w:eastAsia="Times New Roman" w:cstheme="minorHAnsi"/>
          <w:sz w:val="24"/>
          <w:szCs w:val="24"/>
        </w:rPr>
        <w:t xml:space="preserve"> (just a little bit)</w:t>
      </w:r>
    </w:p>
    <w:p w14:paraId="6CA08531" w14:textId="77777777" w:rsidR="00BB3706" w:rsidRPr="00BB3706" w:rsidRDefault="00BB3706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703E9809" w14:textId="78C6154E" w:rsidR="00F11B7B" w:rsidRPr="00BB3706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6</w:t>
      </w:r>
      <w:r w:rsidRPr="00BB3706">
        <w:rPr>
          <w:rFonts w:cstheme="minorHAnsi"/>
          <w:b/>
          <w:bCs/>
          <w:sz w:val="24"/>
          <w:szCs w:val="24"/>
        </w:rPr>
        <w:t>: If I can Dream</w:t>
      </w:r>
    </w:p>
    <w:p w14:paraId="62545AB9" w14:textId="2DBBF7A5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Elvis Presley</w:t>
      </w:r>
    </w:p>
    <w:p w14:paraId="1F183FA6" w14:textId="7D6186F5" w:rsidR="00DC6830" w:rsidRPr="00BB3706" w:rsidRDefault="00DC6830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CounterCulture</w:t>
      </w:r>
    </w:p>
    <w:p w14:paraId="7C0DF001" w14:textId="11C2D95D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5E148FA1" w14:textId="30FD74B7" w:rsidR="00A05C95" w:rsidRPr="007050FD" w:rsidRDefault="005C354C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sz w:val="24"/>
          <w:szCs w:val="24"/>
        </w:rPr>
        <w:t>There must be lights burning brighter somewhere</w:t>
      </w:r>
      <w:r w:rsidRPr="00BB3706">
        <w:rPr>
          <w:rFonts w:cstheme="minorHAnsi"/>
          <w:sz w:val="24"/>
          <w:szCs w:val="24"/>
        </w:rPr>
        <w:br/>
        <w:t>Got to be birds flying higher in a sky more blue</w:t>
      </w:r>
      <w:r w:rsidRPr="00BB3706">
        <w:rPr>
          <w:rFonts w:cstheme="minorHAnsi"/>
          <w:sz w:val="24"/>
          <w:szCs w:val="24"/>
        </w:rPr>
        <w:br/>
        <w:t>If I can dream of a better land</w:t>
      </w:r>
      <w:r w:rsidRPr="00BB3706">
        <w:rPr>
          <w:rFonts w:cstheme="minorHAnsi"/>
          <w:sz w:val="24"/>
          <w:szCs w:val="24"/>
        </w:rPr>
        <w:br/>
      </w:r>
      <w:r w:rsidRPr="0076461E">
        <w:rPr>
          <w:rFonts w:cstheme="minorHAnsi"/>
          <w:sz w:val="24"/>
          <w:szCs w:val="24"/>
          <w:highlight w:val="yellow"/>
        </w:rPr>
        <w:t>Where all my brothers walk hand in hand</w:t>
      </w:r>
      <w:r w:rsidRPr="00BB3706">
        <w:rPr>
          <w:rFonts w:cstheme="minorHAnsi"/>
          <w:sz w:val="24"/>
          <w:szCs w:val="24"/>
        </w:rPr>
        <w:br/>
        <w:t>Tell me why, oh why, oh why can't my dream come true?</w:t>
      </w:r>
      <w:r w:rsidRPr="00BB3706">
        <w:rPr>
          <w:rFonts w:cstheme="minorHAnsi"/>
          <w:sz w:val="24"/>
          <w:szCs w:val="24"/>
        </w:rPr>
        <w:br/>
      </w:r>
      <w:r w:rsidRPr="00BB3706">
        <w:rPr>
          <w:rFonts w:cstheme="minorHAnsi"/>
          <w:sz w:val="24"/>
          <w:szCs w:val="24"/>
        </w:rPr>
        <w:br/>
        <w:t>There must be peace and understanding sometime</w:t>
      </w:r>
      <w:r w:rsidRPr="00BB3706">
        <w:rPr>
          <w:rFonts w:cstheme="minorHAnsi"/>
          <w:sz w:val="24"/>
          <w:szCs w:val="24"/>
        </w:rPr>
        <w:br/>
        <w:t>Strong winds of promise that will blow away all the doubt and fear</w:t>
      </w:r>
      <w:r w:rsidRPr="00BB3706">
        <w:rPr>
          <w:rFonts w:cstheme="minorHAnsi"/>
          <w:sz w:val="24"/>
          <w:szCs w:val="24"/>
        </w:rPr>
        <w:br/>
        <w:t>If I can dream of a warmer sun</w:t>
      </w:r>
      <w:r w:rsidRPr="00BB3706">
        <w:rPr>
          <w:rFonts w:cstheme="minorHAnsi"/>
          <w:sz w:val="24"/>
          <w:szCs w:val="24"/>
        </w:rPr>
        <w:br/>
        <w:t>Where hope keeps shining on everyone</w:t>
      </w:r>
      <w:r w:rsidRPr="00BB3706">
        <w:rPr>
          <w:rFonts w:cstheme="minorHAnsi"/>
          <w:sz w:val="24"/>
          <w:szCs w:val="24"/>
        </w:rPr>
        <w:br/>
        <w:t>Tell me why, oh why, oh why won't that sun appear?</w:t>
      </w:r>
      <w:r w:rsidRPr="00BB3706">
        <w:rPr>
          <w:rFonts w:cstheme="minorHAnsi"/>
          <w:sz w:val="24"/>
          <w:szCs w:val="24"/>
        </w:rPr>
        <w:br/>
      </w:r>
      <w:r w:rsidRPr="00BB3706">
        <w:rPr>
          <w:rFonts w:cstheme="minorHAnsi"/>
          <w:sz w:val="24"/>
          <w:szCs w:val="24"/>
        </w:rPr>
        <w:br/>
        <w:t>We're lost in a cloud with too much rain</w:t>
      </w:r>
      <w:r w:rsidRPr="00BB3706">
        <w:rPr>
          <w:rFonts w:cstheme="minorHAnsi"/>
          <w:sz w:val="24"/>
          <w:szCs w:val="24"/>
        </w:rPr>
        <w:br/>
      </w:r>
      <w:r w:rsidRPr="0076461E">
        <w:rPr>
          <w:rFonts w:cstheme="minorHAnsi"/>
          <w:sz w:val="24"/>
          <w:szCs w:val="24"/>
          <w:highlight w:val="yellow"/>
        </w:rPr>
        <w:t>We're trapped in a world that's troubled with pain</w:t>
      </w:r>
      <w:r w:rsidRPr="00BB3706">
        <w:rPr>
          <w:rFonts w:cstheme="minorHAnsi"/>
          <w:sz w:val="24"/>
          <w:szCs w:val="24"/>
        </w:rPr>
        <w:br/>
      </w:r>
      <w:r w:rsidRPr="0076461E">
        <w:rPr>
          <w:rFonts w:cstheme="minorHAnsi"/>
          <w:sz w:val="24"/>
          <w:szCs w:val="24"/>
          <w:highlight w:val="yellow"/>
        </w:rPr>
        <w:t>But as long as a man has the strength to dream</w:t>
      </w:r>
      <w:r w:rsidRPr="0076461E">
        <w:rPr>
          <w:rFonts w:cstheme="minorHAnsi"/>
          <w:sz w:val="24"/>
          <w:szCs w:val="24"/>
          <w:highlight w:val="yellow"/>
        </w:rPr>
        <w:br/>
        <w:t>He can redeem his soul and fly</w:t>
      </w:r>
      <w:r w:rsidRPr="00BB3706">
        <w:rPr>
          <w:rFonts w:cstheme="minorHAnsi"/>
          <w:sz w:val="24"/>
          <w:szCs w:val="24"/>
        </w:rPr>
        <w:br/>
      </w:r>
      <w:r w:rsidRPr="00BB3706">
        <w:rPr>
          <w:rFonts w:cstheme="minorHAnsi"/>
          <w:sz w:val="24"/>
          <w:szCs w:val="24"/>
        </w:rPr>
        <w:br/>
        <w:t>Deep in my heart there's a trembling question</w:t>
      </w:r>
      <w:r w:rsidRPr="00BB3706">
        <w:rPr>
          <w:rFonts w:cstheme="minorHAnsi"/>
          <w:sz w:val="24"/>
          <w:szCs w:val="24"/>
        </w:rPr>
        <w:br/>
        <w:t>Still I am sure that the answer's gonna come somehow</w:t>
      </w:r>
      <w:r w:rsidRPr="00BB3706">
        <w:rPr>
          <w:rFonts w:cstheme="minorHAnsi"/>
          <w:sz w:val="24"/>
          <w:szCs w:val="24"/>
        </w:rPr>
        <w:br/>
        <w:t>Out there in the dark, there's a beckoning candle</w:t>
      </w:r>
      <w:r w:rsidRPr="00BB3706">
        <w:rPr>
          <w:rFonts w:cstheme="minorHAnsi"/>
          <w:sz w:val="24"/>
          <w:szCs w:val="24"/>
        </w:rPr>
        <w:br/>
        <w:t>And while I can think,</w:t>
      </w:r>
      <w:r w:rsidRPr="00BB3706">
        <w:rPr>
          <w:rFonts w:cstheme="minorHAnsi"/>
          <w:sz w:val="24"/>
          <w:szCs w:val="24"/>
        </w:rPr>
        <w:br/>
        <w:t>While I can talk</w:t>
      </w:r>
      <w:r w:rsidRPr="00BB3706">
        <w:rPr>
          <w:rFonts w:cstheme="minorHAnsi"/>
          <w:sz w:val="24"/>
          <w:szCs w:val="24"/>
        </w:rPr>
        <w:br/>
        <w:t>While I can stand,</w:t>
      </w:r>
      <w:r w:rsidRPr="00BB3706">
        <w:rPr>
          <w:rFonts w:cstheme="minorHAnsi"/>
          <w:sz w:val="24"/>
          <w:szCs w:val="24"/>
        </w:rPr>
        <w:br/>
        <w:t>While I can walk</w:t>
      </w:r>
      <w:r w:rsidRPr="00BB3706">
        <w:rPr>
          <w:rFonts w:cstheme="minorHAnsi"/>
          <w:sz w:val="24"/>
          <w:szCs w:val="24"/>
        </w:rPr>
        <w:br/>
        <w:t>While I can dream,</w:t>
      </w:r>
      <w:r w:rsidRPr="00BB3706">
        <w:rPr>
          <w:rFonts w:cstheme="minorHAnsi"/>
          <w:sz w:val="24"/>
          <w:szCs w:val="24"/>
        </w:rPr>
        <w:br/>
      </w:r>
      <w:r w:rsidRPr="0076461E">
        <w:rPr>
          <w:rFonts w:cstheme="minorHAnsi"/>
          <w:sz w:val="24"/>
          <w:szCs w:val="24"/>
          <w:highlight w:val="yellow"/>
        </w:rPr>
        <w:t>Please let my dream come true... right now</w:t>
      </w:r>
      <w:r w:rsidRPr="0076461E">
        <w:rPr>
          <w:rFonts w:cstheme="minorHAnsi"/>
          <w:sz w:val="24"/>
          <w:szCs w:val="24"/>
          <w:highlight w:val="yellow"/>
        </w:rPr>
        <w:br/>
        <w:t>Let it come true right now</w:t>
      </w:r>
      <w:r w:rsidRPr="00BB3706">
        <w:rPr>
          <w:rFonts w:cstheme="minorHAnsi"/>
          <w:sz w:val="24"/>
          <w:szCs w:val="24"/>
        </w:rPr>
        <w:br/>
        <w:t>Oh, yea</w:t>
      </w:r>
      <w:r w:rsidR="0076461E">
        <w:rPr>
          <w:rFonts w:cstheme="minorHAnsi"/>
          <w:sz w:val="24"/>
          <w:szCs w:val="24"/>
        </w:rPr>
        <w:t>h</w:t>
      </w:r>
      <w:r w:rsidR="00A05C95" w:rsidRPr="00A05C95">
        <w:rPr>
          <w:rFonts w:cstheme="minorHAnsi"/>
          <w:b/>
          <w:bCs/>
          <w:sz w:val="24"/>
          <w:szCs w:val="24"/>
        </w:rPr>
        <w:t xml:space="preserve"> </w:t>
      </w:r>
    </w:p>
    <w:p w14:paraId="456C2D70" w14:textId="578C0089" w:rsidR="00F11B7B" w:rsidRDefault="00F11B7B" w:rsidP="00BB37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cstheme="minorHAnsi"/>
          <w:b/>
          <w:bCs/>
          <w:sz w:val="24"/>
          <w:szCs w:val="24"/>
        </w:rPr>
        <w:lastRenderedPageBreak/>
        <w:t xml:space="preserve">Track </w:t>
      </w:r>
      <w:r w:rsidR="007050FD">
        <w:rPr>
          <w:rFonts w:cstheme="minorHAnsi"/>
          <w:b/>
          <w:bCs/>
          <w:sz w:val="24"/>
          <w:szCs w:val="24"/>
        </w:rPr>
        <w:t>7</w:t>
      </w:r>
      <w:r w:rsidRPr="00BB3706">
        <w:rPr>
          <w:rFonts w:cstheme="minorHAnsi"/>
          <w:b/>
          <w:bCs/>
          <w:sz w:val="24"/>
          <w:szCs w:val="24"/>
        </w:rPr>
        <w:t>: Us and Them</w:t>
      </w:r>
    </w:p>
    <w:p w14:paraId="27301DB1" w14:textId="4423D555" w:rsidR="00C562D7" w:rsidRPr="00C562D7" w:rsidRDefault="00C562D7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ategory: </w:t>
      </w:r>
      <w:r w:rsidR="00DC6830">
        <w:rPr>
          <w:rFonts w:cstheme="minorHAnsi"/>
          <w:sz w:val="24"/>
          <w:szCs w:val="24"/>
        </w:rPr>
        <w:t>Vietnam War</w:t>
      </w:r>
    </w:p>
    <w:p w14:paraId="59BEA2C1" w14:textId="06D8A8CD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Pink Floyd</w:t>
      </w:r>
    </w:p>
    <w:p w14:paraId="3DBD4003" w14:textId="0502F538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18FC09C5" w14:textId="77777777" w:rsidR="00BB3706" w:rsidRPr="00BB3706" w:rsidRDefault="00BB3706" w:rsidP="00BB3706">
      <w:pPr>
        <w:spacing w:after="0" w:line="240" w:lineRule="auto"/>
        <w:rPr>
          <w:rFonts w:eastAsia="Times New Roman" w:cstheme="minorHAnsi"/>
          <w:sz w:val="24"/>
          <w:szCs w:val="24"/>
          <w:highlight w:val="yellow"/>
        </w:rPr>
      </w:pPr>
      <w:r w:rsidRPr="00BB3706">
        <w:rPr>
          <w:rFonts w:eastAsia="Times New Roman" w:cstheme="minorHAnsi"/>
          <w:sz w:val="24"/>
          <w:szCs w:val="24"/>
        </w:rPr>
        <w:t>Us (us, us, us, us) and them (them, them, them, them)</w:t>
      </w:r>
      <w:r w:rsidRPr="00BB3706">
        <w:rPr>
          <w:rFonts w:eastAsia="Times New Roman" w:cstheme="minorHAnsi"/>
          <w:sz w:val="24"/>
          <w:szCs w:val="24"/>
        </w:rPr>
        <w:br/>
      </w:r>
      <w:r w:rsidRPr="00BB3706">
        <w:rPr>
          <w:rFonts w:eastAsia="Times New Roman" w:cstheme="minorHAnsi"/>
          <w:sz w:val="24"/>
          <w:szCs w:val="24"/>
          <w:highlight w:val="yellow"/>
        </w:rPr>
        <w:t>And after all we're only ordinary men</w:t>
      </w:r>
      <w:r w:rsidRPr="00BB3706">
        <w:rPr>
          <w:rFonts w:eastAsia="Times New Roman" w:cstheme="minorHAnsi"/>
          <w:sz w:val="24"/>
          <w:szCs w:val="24"/>
        </w:rPr>
        <w:br/>
        <w:t>Me</w:t>
      </w:r>
      <w:r w:rsidRPr="00BB3706">
        <w:rPr>
          <w:rFonts w:eastAsia="Times New Roman" w:cstheme="minorHAnsi"/>
          <w:sz w:val="24"/>
          <w:szCs w:val="24"/>
        </w:rPr>
        <w:br/>
        <w:t>And you (you, you, you)</w:t>
      </w:r>
      <w:r w:rsidRPr="00BB3706">
        <w:rPr>
          <w:rFonts w:eastAsia="Times New Roman" w:cstheme="minorHAnsi"/>
          <w:sz w:val="24"/>
          <w:szCs w:val="24"/>
        </w:rPr>
        <w:br/>
        <w:t>God only knows</w:t>
      </w:r>
      <w:r w:rsidRPr="00BB3706">
        <w:rPr>
          <w:rFonts w:eastAsia="Times New Roman" w:cstheme="minorHAnsi"/>
          <w:sz w:val="24"/>
          <w:szCs w:val="24"/>
        </w:rPr>
        <w:br/>
        <w:t>It's not what we would choose (choose, choose) to do (to do, to do)</w:t>
      </w:r>
      <w:r w:rsidRPr="00BB3706">
        <w:rPr>
          <w:rFonts w:eastAsia="Times New Roman" w:cstheme="minorHAnsi"/>
          <w:sz w:val="24"/>
          <w:szCs w:val="24"/>
        </w:rPr>
        <w:br/>
      </w:r>
      <w:r w:rsidRPr="00BB3706">
        <w:rPr>
          <w:rFonts w:eastAsia="Times New Roman" w:cstheme="minorHAnsi"/>
          <w:sz w:val="24"/>
          <w:szCs w:val="24"/>
          <w:highlight w:val="yellow"/>
        </w:rPr>
        <w:t>Forward he cried from the rear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And the front rank died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And the general sat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And the lines on the map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Moved from side to side</w:t>
      </w:r>
      <w:r w:rsidRPr="00BB3706">
        <w:rPr>
          <w:rFonts w:eastAsia="Times New Roman" w:cstheme="minorHAnsi"/>
          <w:sz w:val="24"/>
          <w:szCs w:val="24"/>
        </w:rPr>
        <w:br/>
        <w:t>Black (black, black, black)</w:t>
      </w:r>
      <w:r w:rsidRPr="00BB3706">
        <w:rPr>
          <w:rFonts w:eastAsia="Times New Roman" w:cstheme="minorHAnsi"/>
          <w:sz w:val="24"/>
          <w:szCs w:val="24"/>
        </w:rPr>
        <w:br/>
        <w:t>And blue (blue, blue)</w:t>
      </w:r>
      <w:r w:rsidRPr="00BB3706">
        <w:rPr>
          <w:rFonts w:eastAsia="Times New Roman" w:cstheme="minorHAnsi"/>
          <w:sz w:val="24"/>
          <w:szCs w:val="24"/>
        </w:rPr>
        <w:br/>
        <w:t>And who knows which is which and who is who</w:t>
      </w:r>
      <w:r w:rsidRPr="00BB3706">
        <w:rPr>
          <w:rFonts w:eastAsia="Times New Roman" w:cstheme="minorHAnsi"/>
          <w:sz w:val="24"/>
          <w:szCs w:val="24"/>
        </w:rPr>
        <w:br/>
        <w:t>Up (up, up, up, up)</w:t>
      </w:r>
      <w:r w:rsidRPr="00BB3706">
        <w:rPr>
          <w:rFonts w:eastAsia="Times New Roman" w:cstheme="minorHAnsi"/>
          <w:sz w:val="24"/>
          <w:szCs w:val="24"/>
        </w:rPr>
        <w:br/>
        <w:t>And down (down, down, down, down)</w:t>
      </w:r>
      <w:r w:rsidRPr="00BB3706">
        <w:rPr>
          <w:rFonts w:eastAsia="Times New Roman" w:cstheme="minorHAnsi"/>
          <w:sz w:val="24"/>
          <w:szCs w:val="24"/>
        </w:rPr>
        <w:br/>
        <w:t>And in the end it's only round 'n round (round, round, round)</w:t>
      </w:r>
      <w:r w:rsidRPr="00BB3706">
        <w:rPr>
          <w:rFonts w:eastAsia="Times New Roman" w:cstheme="minorHAnsi"/>
          <w:sz w:val="24"/>
          <w:szCs w:val="24"/>
        </w:rPr>
        <w:br/>
        <w:t>Haven't you heard it's a battle of words</w:t>
      </w:r>
      <w:r w:rsidRPr="00BB3706">
        <w:rPr>
          <w:rFonts w:eastAsia="Times New Roman" w:cstheme="minorHAnsi"/>
          <w:sz w:val="24"/>
          <w:szCs w:val="24"/>
        </w:rPr>
        <w:br/>
        <w:t>The poster bearer cried</w:t>
      </w:r>
      <w:r w:rsidRPr="00BB3706">
        <w:rPr>
          <w:rFonts w:eastAsia="Times New Roman" w:cstheme="minorHAnsi"/>
          <w:sz w:val="24"/>
          <w:szCs w:val="24"/>
        </w:rPr>
        <w:br/>
      </w:r>
      <w:r w:rsidRPr="00BB3706">
        <w:rPr>
          <w:rFonts w:eastAsia="Times New Roman" w:cstheme="minorHAnsi"/>
          <w:sz w:val="24"/>
          <w:szCs w:val="24"/>
          <w:highlight w:val="yellow"/>
        </w:rPr>
        <w:t>"Listen son", said the man with the gun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There's room for you inside</w:t>
      </w:r>
    </w:p>
    <w:p w14:paraId="180F9A38" w14:textId="77777777" w:rsidR="00BB3706" w:rsidRPr="00BB3706" w:rsidRDefault="00BB3706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  <w:highlight w:val="yellow"/>
        </w:rPr>
        <w:t>"I mean, they're not gonna kill ya</w:t>
      </w:r>
      <w:r w:rsidRPr="00BB3706">
        <w:rPr>
          <w:rFonts w:eastAsia="Times New Roman" w:cstheme="minorHAnsi"/>
          <w:sz w:val="24"/>
          <w:szCs w:val="24"/>
        </w:rPr>
        <w:br/>
        <w:t>So if you give 'em a quick short, sharp, shock</w:t>
      </w:r>
      <w:r w:rsidRPr="00BB3706">
        <w:rPr>
          <w:rFonts w:eastAsia="Times New Roman" w:cstheme="minorHAnsi"/>
          <w:sz w:val="24"/>
          <w:szCs w:val="24"/>
        </w:rPr>
        <w:br/>
        <w:t>They won't do it again. Dig it?</w:t>
      </w:r>
      <w:r w:rsidRPr="00BB3706">
        <w:rPr>
          <w:rFonts w:eastAsia="Times New Roman" w:cstheme="minorHAnsi"/>
          <w:sz w:val="24"/>
          <w:szCs w:val="24"/>
        </w:rPr>
        <w:br/>
        <w:t>I mean he get off lightly, 'cause I would've given him a thrashing</w:t>
      </w:r>
      <w:r w:rsidRPr="00BB3706">
        <w:rPr>
          <w:rFonts w:eastAsia="Times New Roman" w:cstheme="minorHAnsi"/>
          <w:sz w:val="24"/>
          <w:szCs w:val="24"/>
        </w:rPr>
        <w:br/>
        <w:t>I only hit him once! It was only a difference of opinion, but really</w:t>
      </w:r>
      <w:r w:rsidRPr="00BB3706">
        <w:rPr>
          <w:rFonts w:eastAsia="Times New Roman" w:cstheme="minorHAnsi"/>
          <w:sz w:val="24"/>
          <w:szCs w:val="24"/>
        </w:rPr>
        <w:br/>
        <w:t>I mean good manners don't cost nothing do they, eh?"</w:t>
      </w:r>
    </w:p>
    <w:p w14:paraId="5D828791" w14:textId="77777777" w:rsidR="007050FD" w:rsidRDefault="00BB3706" w:rsidP="007050F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</w:rPr>
        <w:t>Down (down, down, down, down)</w:t>
      </w:r>
      <w:r w:rsidRPr="00BB3706">
        <w:rPr>
          <w:rFonts w:eastAsia="Times New Roman" w:cstheme="minorHAnsi"/>
          <w:sz w:val="24"/>
          <w:szCs w:val="24"/>
        </w:rPr>
        <w:br/>
        <w:t>And out (out, out, out, out)</w:t>
      </w:r>
      <w:r w:rsidRPr="00BB3706">
        <w:rPr>
          <w:rFonts w:eastAsia="Times New Roman" w:cstheme="minorHAnsi"/>
          <w:sz w:val="24"/>
          <w:szCs w:val="24"/>
        </w:rPr>
        <w:br/>
        <w:t>It can't be helped that there's a lot of it about</w:t>
      </w:r>
      <w:r w:rsidRPr="00BB3706">
        <w:rPr>
          <w:rFonts w:eastAsia="Times New Roman" w:cstheme="minorHAnsi"/>
          <w:sz w:val="24"/>
          <w:szCs w:val="24"/>
        </w:rPr>
        <w:br/>
        <w:t>With (with, with, with), without</w:t>
      </w:r>
      <w:r w:rsidRPr="00BB3706">
        <w:rPr>
          <w:rFonts w:eastAsia="Times New Roman" w:cstheme="minorHAnsi"/>
          <w:sz w:val="24"/>
          <w:szCs w:val="24"/>
        </w:rPr>
        <w:br/>
        <w:t>And who'll deny it's what the fighting's all about?</w:t>
      </w:r>
      <w:r w:rsidRPr="00BB3706">
        <w:rPr>
          <w:rFonts w:eastAsia="Times New Roman" w:cstheme="minorHAnsi"/>
          <w:sz w:val="24"/>
          <w:szCs w:val="24"/>
        </w:rPr>
        <w:br/>
        <w:t>Out of the way</w:t>
      </w:r>
      <w:r w:rsidRPr="00BB3706">
        <w:rPr>
          <w:rFonts w:eastAsia="Times New Roman" w:cstheme="minorHAnsi"/>
          <w:sz w:val="24"/>
          <w:szCs w:val="24"/>
        </w:rPr>
        <w:br/>
        <w:t>It's a busy day</w:t>
      </w:r>
      <w:r w:rsidRPr="00BB3706">
        <w:rPr>
          <w:rFonts w:eastAsia="Times New Roman" w:cstheme="minorHAnsi"/>
          <w:sz w:val="24"/>
          <w:szCs w:val="24"/>
        </w:rPr>
        <w:br/>
        <w:t>I've got things on my mind</w:t>
      </w:r>
      <w:r w:rsidRPr="00BB3706">
        <w:rPr>
          <w:rFonts w:eastAsia="Times New Roman" w:cstheme="minorHAnsi"/>
          <w:sz w:val="24"/>
          <w:szCs w:val="24"/>
        </w:rPr>
        <w:br/>
        <w:t>For the want of the price</w:t>
      </w:r>
      <w:r w:rsidRPr="00BB3706">
        <w:rPr>
          <w:rFonts w:eastAsia="Times New Roman" w:cstheme="minorHAnsi"/>
          <w:sz w:val="24"/>
          <w:szCs w:val="24"/>
        </w:rPr>
        <w:br/>
        <w:t>Of tea and a slice</w:t>
      </w:r>
      <w:r w:rsidRPr="00BB3706">
        <w:rPr>
          <w:rFonts w:eastAsia="Times New Roman" w:cstheme="minorHAnsi"/>
          <w:sz w:val="24"/>
          <w:szCs w:val="24"/>
        </w:rPr>
        <w:br/>
        <w:t>The old man died</w:t>
      </w:r>
    </w:p>
    <w:p w14:paraId="07185BD2" w14:textId="4D2D4A27" w:rsidR="00F11B7B" w:rsidRPr="00BB3706" w:rsidRDefault="00F11B7B" w:rsidP="007050FD">
      <w:pPr>
        <w:spacing w:after="0" w:line="240" w:lineRule="auto"/>
        <w:rPr>
          <w:rFonts w:cstheme="minorHAnsi"/>
          <w:b/>
          <w:bCs/>
          <w:sz w:val="24"/>
          <w:szCs w:val="24"/>
        </w:rPr>
      </w:pPr>
      <w:bookmarkStart w:id="0" w:name="_GoBack"/>
      <w:bookmarkEnd w:id="0"/>
      <w:r w:rsidRPr="00BB3706">
        <w:rPr>
          <w:rFonts w:cstheme="minorHAnsi"/>
          <w:b/>
          <w:bCs/>
          <w:sz w:val="24"/>
          <w:szCs w:val="24"/>
        </w:rPr>
        <w:lastRenderedPageBreak/>
        <w:t>Track 8: War Pigs</w:t>
      </w:r>
    </w:p>
    <w:p w14:paraId="4E8E73AC" w14:textId="68EFFD35" w:rsidR="00F11B7B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Artist:</w:t>
      </w:r>
      <w:r w:rsidRPr="00BB3706">
        <w:rPr>
          <w:rFonts w:cstheme="minorHAnsi"/>
          <w:sz w:val="24"/>
          <w:szCs w:val="24"/>
        </w:rPr>
        <w:t xml:space="preserve"> Black Sabbath</w:t>
      </w:r>
    </w:p>
    <w:p w14:paraId="59D1CF11" w14:textId="01983D39" w:rsidR="002047AE" w:rsidRPr="00BB3706" w:rsidRDefault="002047AE" w:rsidP="00BB3706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tegory: Vietnam War</w:t>
      </w:r>
    </w:p>
    <w:p w14:paraId="204D916D" w14:textId="3830BBD8" w:rsidR="00F11B7B" w:rsidRPr="00BB3706" w:rsidRDefault="00F11B7B" w:rsidP="00BB3706">
      <w:pPr>
        <w:spacing w:line="240" w:lineRule="auto"/>
        <w:rPr>
          <w:rFonts w:cstheme="minorHAnsi"/>
          <w:sz w:val="24"/>
          <w:szCs w:val="24"/>
        </w:rPr>
      </w:pPr>
      <w:r w:rsidRPr="00BB3706">
        <w:rPr>
          <w:rFonts w:cstheme="minorHAnsi"/>
          <w:sz w:val="24"/>
          <w:szCs w:val="24"/>
        </w:rPr>
        <w:t>Lyrics:</w:t>
      </w:r>
    </w:p>
    <w:p w14:paraId="26681039" w14:textId="77777777" w:rsidR="00BB3706" w:rsidRPr="00BB3706" w:rsidRDefault="00BB3706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  <w:highlight w:val="yellow"/>
        </w:rPr>
        <w:t>Gen'rals gathered in their masses,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Just like witches at black masses</w:t>
      </w:r>
      <w:r w:rsidRPr="00BB3706">
        <w:rPr>
          <w:rFonts w:eastAsia="Times New Roman" w:cstheme="minorHAnsi"/>
          <w:sz w:val="24"/>
          <w:szCs w:val="24"/>
        </w:rPr>
        <w:br/>
        <w:t>Evil minds that plot destruction,</w:t>
      </w:r>
      <w:r w:rsidRPr="00BB3706">
        <w:rPr>
          <w:rFonts w:eastAsia="Times New Roman" w:cstheme="minorHAnsi"/>
          <w:sz w:val="24"/>
          <w:szCs w:val="24"/>
        </w:rPr>
        <w:br/>
        <w:t>Sorcerer of death's construction</w:t>
      </w:r>
      <w:r w:rsidRPr="00BB3706">
        <w:rPr>
          <w:rFonts w:eastAsia="Times New Roman" w:cstheme="minorHAnsi"/>
          <w:sz w:val="24"/>
          <w:szCs w:val="24"/>
        </w:rPr>
        <w:br/>
        <w:t>In the fields the bodies burning,</w:t>
      </w:r>
      <w:r w:rsidRPr="00BB3706">
        <w:rPr>
          <w:rFonts w:eastAsia="Times New Roman" w:cstheme="minorHAnsi"/>
          <w:sz w:val="24"/>
          <w:szCs w:val="24"/>
        </w:rPr>
        <w:br/>
        <w:t>As the war machine keeps turning</w:t>
      </w:r>
      <w:r w:rsidRPr="00BB3706">
        <w:rPr>
          <w:rFonts w:eastAsia="Times New Roman" w:cstheme="minorHAnsi"/>
          <w:sz w:val="24"/>
          <w:szCs w:val="24"/>
        </w:rPr>
        <w:br/>
        <w:t>Death and hatred to mankind,</w:t>
      </w:r>
      <w:r w:rsidRPr="00BB3706">
        <w:rPr>
          <w:rFonts w:eastAsia="Times New Roman" w:cstheme="minorHAnsi"/>
          <w:sz w:val="24"/>
          <w:szCs w:val="24"/>
        </w:rPr>
        <w:br/>
        <w:t>Poisoning their brainwashed minds</w:t>
      </w:r>
      <w:r w:rsidRPr="00BB3706">
        <w:rPr>
          <w:rFonts w:eastAsia="Times New Roman" w:cstheme="minorHAnsi"/>
          <w:sz w:val="24"/>
          <w:szCs w:val="24"/>
        </w:rPr>
        <w:br/>
        <w:t>Oh Lord yeah</w:t>
      </w:r>
    </w:p>
    <w:p w14:paraId="014312AF" w14:textId="77777777" w:rsidR="00BB3706" w:rsidRPr="00BB3706" w:rsidRDefault="00BB3706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  <w:highlight w:val="yellow"/>
        </w:rPr>
        <w:t>Politicians hide themselves away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They only started the war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Why should they go out to fight?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They leave that role for the poor, yeah</w:t>
      </w:r>
    </w:p>
    <w:p w14:paraId="05306AFE" w14:textId="77777777" w:rsidR="00BB3706" w:rsidRPr="00BB3706" w:rsidRDefault="00BB3706" w:rsidP="00BB3706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</w:rPr>
        <w:t>Time will tell on their power minds,</w:t>
      </w:r>
      <w:r w:rsidRPr="00BB3706">
        <w:rPr>
          <w:rFonts w:eastAsia="Times New Roman" w:cstheme="minorHAnsi"/>
          <w:sz w:val="24"/>
          <w:szCs w:val="24"/>
        </w:rPr>
        <w:br/>
      </w:r>
      <w:r w:rsidRPr="00BB3706">
        <w:rPr>
          <w:rFonts w:eastAsia="Times New Roman" w:cstheme="minorHAnsi"/>
          <w:sz w:val="24"/>
          <w:szCs w:val="24"/>
          <w:highlight w:val="yellow"/>
        </w:rPr>
        <w:t>Making war just for fun</w:t>
      </w:r>
      <w:r w:rsidRPr="00BB3706">
        <w:rPr>
          <w:rFonts w:eastAsia="Times New Roman" w:cstheme="minorHAnsi"/>
          <w:sz w:val="24"/>
          <w:szCs w:val="24"/>
          <w:highlight w:val="yellow"/>
        </w:rPr>
        <w:br/>
        <w:t>Treating people just like pawns in chess</w:t>
      </w:r>
      <w:r w:rsidRPr="00BB3706">
        <w:rPr>
          <w:rFonts w:eastAsia="Times New Roman" w:cstheme="minorHAnsi"/>
          <w:sz w:val="24"/>
          <w:szCs w:val="24"/>
        </w:rPr>
        <w:t>,</w:t>
      </w:r>
      <w:r w:rsidRPr="00BB3706">
        <w:rPr>
          <w:rFonts w:eastAsia="Times New Roman" w:cstheme="minorHAnsi"/>
          <w:sz w:val="24"/>
          <w:szCs w:val="24"/>
        </w:rPr>
        <w:br/>
        <w:t>Wait 'till their judgement day comes, yeah</w:t>
      </w:r>
    </w:p>
    <w:p w14:paraId="3EDD6592" w14:textId="67BC7CA7" w:rsidR="00F11B7B" w:rsidRPr="00BB3706" w:rsidRDefault="00BB3706" w:rsidP="00A05C95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B3706">
        <w:rPr>
          <w:rFonts w:eastAsia="Times New Roman" w:cstheme="minorHAnsi"/>
          <w:sz w:val="24"/>
          <w:szCs w:val="24"/>
        </w:rPr>
        <w:t>Now in darkness world stops turning,</w:t>
      </w:r>
      <w:r w:rsidRPr="00BB3706">
        <w:rPr>
          <w:rFonts w:eastAsia="Times New Roman" w:cstheme="minorHAnsi"/>
          <w:sz w:val="24"/>
          <w:szCs w:val="24"/>
        </w:rPr>
        <w:br/>
        <w:t>Ashes where the bodies burning</w:t>
      </w:r>
      <w:r w:rsidRPr="00BB3706">
        <w:rPr>
          <w:rFonts w:eastAsia="Times New Roman" w:cstheme="minorHAnsi"/>
          <w:sz w:val="24"/>
          <w:szCs w:val="24"/>
        </w:rPr>
        <w:br/>
        <w:t>No more War Pigs have the power,</w:t>
      </w:r>
      <w:r w:rsidRPr="00BB3706">
        <w:rPr>
          <w:rFonts w:eastAsia="Times New Roman" w:cstheme="minorHAnsi"/>
          <w:sz w:val="24"/>
          <w:szCs w:val="24"/>
        </w:rPr>
        <w:br/>
        <w:t>Hand of God has struck the hour</w:t>
      </w:r>
      <w:r w:rsidRPr="00BB3706">
        <w:rPr>
          <w:rFonts w:eastAsia="Times New Roman" w:cstheme="minorHAnsi"/>
          <w:sz w:val="24"/>
          <w:szCs w:val="24"/>
        </w:rPr>
        <w:br/>
        <w:t>Day of judgement, God is calling</w:t>
      </w:r>
      <w:r w:rsidRPr="00BB3706">
        <w:rPr>
          <w:rFonts w:eastAsia="Times New Roman" w:cstheme="minorHAnsi"/>
          <w:sz w:val="24"/>
          <w:szCs w:val="24"/>
        </w:rPr>
        <w:br/>
        <w:t>On their knees the war pigs crawling,</w:t>
      </w:r>
      <w:r w:rsidRPr="00BB3706">
        <w:rPr>
          <w:rFonts w:eastAsia="Times New Roman" w:cstheme="minorHAnsi"/>
          <w:sz w:val="24"/>
          <w:szCs w:val="24"/>
        </w:rPr>
        <w:br/>
        <w:t>Begging mercies for their sins</w:t>
      </w:r>
      <w:r w:rsidRPr="00BB3706">
        <w:rPr>
          <w:rFonts w:eastAsia="Times New Roman" w:cstheme="minorHAnsi"/>
          <w:sz w:val="24"/>
          <w:szCs w:val="24"/>
        </w:rPr>
        <w:br/>
        <w:t>Satan, laughing, spreads his wings</w:t>
      </w:r>
      <w:r w:rsidRPr="00BB3706">
        <w:rPr>
          <w:rFonts w:eastAsia="Times New Roman" w:cstheme="minorHAnsi"/>
          <w:sz w:val="24"/>
          <w:szCs w:val="24"/>
        </w:rPr>
        <w:br/>
        <w:t>Oh Lord yeah</w:t>
      </w:r>
    </w:p>
    <w:sectPr w:rsidR="00F11B7B" w:rsidRPr="00BB3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3NDIzMrY0NDVT0lEKTi0uzszPAykwrAUA8WiEiSwAAAA="/>
  </w:docVars>
  <w:rsids>
    <w:rsidRoot w:val="003F112D"/>
    <w:rsid w:val="002047AE"/>
    <w:rsid w:val="00381AEF"/>
    <w:rsid w:val="003F112D"/>
    <w:rsid w:val="004B5C61"/>
    <w:rsid w:val="005C354C"/>
    <w:rsid w:val="005F6EC2"/>
    <w:rsid w:val="007050FD"/>
    <w:rsid w:val="0076461E"/>
    <w:rsid w:val="008A294B"/>
    <w:rsid w:val="008F675A"/>
    <w:rsid w:val="00A05C95"/>
    <w:rsid w:val="00B66765"/>
    <w:rsid w:val="00BB3706"/>
    <w:rsid w:val="00C562D7"/>
    <w:rsid w:val="00DC6830"/>
    <w:rsid w:val="00DF00C4"/>
    <w:rsid w:val="00F1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79299"/>
  <w15:chartTrackingRefBased/>
  <w15:docId w15:val="{3D4117AB-F13F-482E-AD0E-71955430A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1B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1B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1B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5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02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83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35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7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49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7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8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60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4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5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67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38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0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6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36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5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61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21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41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6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46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02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18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6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76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4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27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3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72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1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16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72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6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4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1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2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37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19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82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92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93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14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7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36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4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playlist?list=PLisKr4RMagU8jsNSIpBlTStimmSVxM_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7</Pages>
  <Words>1287</Words>
  <Characters>73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10</cp:revision>
  <dcterms:created xsi:type="dcterms:W3CDTF">2020-05-15T17:35:00Z</dcterms:created>
  <dcterms:modified xsi:type="dcterms:W3CDTF">2020-05-15T23:07:00Z</dcterms:modified>
</cp:coreProperties>
</file>